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5BDDF" w14:textId="7138A464" w:rsidR="00E64A2A" w:rsidRPr="006C24FC" w:rsidRDefault="00DD09B5" w:rsidP="00DD09B5">
      <w:pPr>
        <w:spacing w:after="0"/>
        <w:jc w:val="center"/>
        <w:rPr>
          <w:b/>
          <w:sz w:val="28"/>
          <w:szCs w:val="28"/>
        </w:rPr>
      </w:pPr>
      <w:r w:rsidRPr="006C24FC">
        <w:rPr>
          <w:b/>
          <w:sz w:val="28"/>
          <w:szCs w:val="28"/>
        </w:rPr>
        <w:t>“</w:t>
      </w:r>
      <w:r w:rsidR="00F61F51" w:rsidRPr="006C24FC">
        <w:rPr>
          <w:b/>
          <w:sz w:val="28"/>
          <w:szCs w:val="28"/>
        </w:rPr>
        <w:t>Bi-</w:t>
      </w:r>
      <w:r w:rsidR="00FE18DC" w:rsidRPr="006C24FC">
        <w:rPr>
          <w:b/>
          <w:sz w:val="28"/>
          <w:szCs w:val="28"/>
        </w:rPr>
        <w:t>c</w:t>
      </w:r>
      <w:r w:rsidR="00F61F51" w:rsidRPr="006C24FC">
        <w:rPr>
          <w:b/>
          <w:sz w:val="28"/>
          <w:szCs w:val="28"/>
        </w:rPr>
        <w:t>onnected in God’s Love</w:t>
      </w:r>
      <w:r w:rsidRPr="006C24FC">
        <w:rPr>
          <w:b/>
          <w:sz w:val="28"/>
          <w:szCs w:val="28"/>
        </w:rPr>
        <w:t>”</w:t>
      </w:r>
    </w:p>
    <w:p w14:paraId="0141F0ED" w14:textId="77777777" w:rsidR="00DD09B5" w:rsidRPr="006C24FC" w:rsidRDefault="00DD09B5" w:rsidP="00DD09B5">
      <w:pPr>
        <w:spacing w:after="0"/>
        <w:jc w:val="center"/>
        <w:rPr>
          <w:sz w:val="28"/>
          <w:szCs w:val="28"/>
        </w:rPr>
      </w:pPr>
      <w:r w:rsidRPr="006C24FC">
        <w:rPr>
          <w:sz w:val="28"/>
          <w:szCs w:val="28"/>
        </w:rPr>
        <w:t>Genesis 2:15-17 3:1-7 Revelation 21:1-5; 22:1-2, 14</w:t>
      </w:r>
    </w:p>
    <w:p w14:paraId="59C47090" w14:textId="77777777" w:rsidR="00DD09B5" w:rsidRPr="006C24FC" w:rsidRDefault="00DD09B5" w:rsidP="00DD09B5">
      <w:pPr>
        <w:spacing w:after="0"/>
        <w:jc w:val="center"/>
        <w:rPr>
          <w:sz w:val="28"/>
          <w:szCs w:val="28"/>
        </w:rPr>
      </w:pPr>
    </w:p>
    <w:p w14:paraId="601F348E" w14:textId="78E2B769" w:rsidR="00DD09B5" w:rsidRPr="006C24FC" w:rsidRDefault="00DD09B5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On the day you were born, the Lord yo</w:t>
      </w:r>
      <w:r w:rsidR="00B254D5" w:rsidRPr="006C24FC">
        <w:rPr>
          <w:sz w:val="28"/>
          <w:szCs w:val="28"/>
        </w:rPr>
        <w:t>ur God took you in his arms.  God</w:t>
      </w:r>
      <w:r w:rsidRPr="006C24FC">
        <w:rPr>
          <w:sz w:val="28"/>
          <w:szCs w:val="28"/>
        </w:rPr>
        <w:t xml:space="preserve"> looked down at you and said with a smile, “What I have created is good.”  God looked </w:t>
      </w:r>
      <w:r w:rsidR="00A97800" w:rsidRPr="006C24FC">
        <w:rPr>
          <w:sz w:val="28"/>
          <w:szCs w:val="28"/>
        </w:rPr>
        <w:t>at</w:t>
      </w:r>
      <w:r w:rsidRPr="006C24FC">
        <w:rPr>
          <w:sz w:val="28"/>
          <w:szCs w:val="28"/>
        </w:rPr>
        <w:t xml:space="preserve"> you, and God saw all the possibilities your life offered for the good of God’s creation.  God could see you tilling the soil of </w:t>
      </w:r>
      <w:proofErr w:type="gramStart"/>
      <w:r w:rsidR="008A08F0" w:rsidRPr="006C24FC">
        <w:rPr>
          <w:sz w:val="28"/>
          <w:szCs w:val="28"/>
        </w:rPr>
        <w:t>God’s</w:t>
      </w:r>
      <w:r w:rsidRPr="006C24FC">
        <w:rPr>
          <w:sz w:val="28"/>
          <w:szCs w:val="28"/>
        </w:rPr>
        <w:t xml:space="preserve"> garden</w:t>
      </w:r>
      <w:proofErr w:type="gramEnd"/>
      <w:r w:rsidRPr="006C24FC">
        <w:rPr>
          <w:sz w:val="28"/>
          <w:szCs w:val="28"/>
        </w:rPr>
        <w:t xml:space="preserve"> of love.  God could see you</w:t>
      </w:r>
      <w:r w:rsidR="007E45EF" w:rsidRPr="006C24FC">
        <w:rPr>
          <w:sz w:val="28"/>
          <w:szCs w:val="28"/>
        </w:rPr>
        <w:t xml:space="preserve"> reap</w:t>
      </w:r>
      <w:r w:rsidRPr="006C24FC">
        <w:rPr>
          <w:sz w:val="28"/>
          <w:szCs w:val="28"/>
        </w:rPr>
        <w:t xml:space="preserve">ing </w:t>
      </w:r>
      <w:r w:rsidR="008A08F0" w:rsidRPr="006C24FC">
        <w:rPr>
          <w:sz w:val="28"/>
          <w:szCs w:val="28"/>
        </w:rPr>
        <w:t>a</w:t>
      </w:r>
      <w:r w:rsidRPr="006C24FC">
        <w:rPr>
          <w:sz w:val="28"/>
          <w:szCs w:val="28"/>
        </w:rPr>
        <w:t xml:space="preserve"> harvest of joy in your heart.  For you see, on the day you were born, God gave you a task</w:t>
      </w:r>
      <w:r w:rsidR="002014A2" w:rsidRPr="006C24FC">
        <w:rPr>
          <w:sz w:val="28"/>
          <w:szCs w:val="28"/>
        </w:rPr>
        <w:t>—t</w:t>
      </w:r>
      <w:r w:rsidRPr="006C24FC">
        <w:rPr>
          <w:sz w:val="28"/>
          <w:szCs w:val="28"/>
        </w:rPr>
        <w:t xml:space="preserve">o till and keep God’s </w:t>
      </w:r>
      <w:r w:rsidR="00F678E7" w:rsidRPr="006C24FC">
        <w:rPr>
          <w:sz w:val="28"/>
          <w:szCs w:val="28"/>
        </w:rPr>
        <w:t>G</w:t>
      </w:r>
      <w:r w:rsidRPr="006C24FC">
        <w:rPr>
          <w:sz w:val="28"/>
          <w:szCs w:val="28"/>
        </w:rPr>
        <w:t>arden</w:t>
      </w:r>
      <w:r w:rsidR="004A236A" w:rsidRPr="006C24FC">
        <w:rPr>
          <w:sz w:val="28"/>
          <w:szCs w:val="28"/>
        </w:rPr>
        <w:t xml:space="preserve"> of </w:t>
      </w:r>
      <w:r w:rsidR="00F678E7" w:rsidRPr="006C24FC">
        <w:rPr>
          <w:sz w:val="28"/>
          <w:szCs w:val="28"/>
        </w:rPr>
        <w:t>L</w:t>
      </w:r>
      <w:r w:rsidR="004A236A" w:rsidRPr="006C24FC">
        <w:rPr>
          <w:sz w:val="28"/>
          <w:szCs w:val="28"/>
        </w:rPr>
        <w:t>ove</w:t>
      </w:r>
      <w:r w:rsidRPr="006C24FC">
        <w:rPr>
          <w:sz w:val="28"/>
          <w:szCs w:val="28"/>
        </w:rPr>
        <w:t>.</w:t>
      </w:r>
    </w:p>
    <w:p w14:paraId="283014A3" w14:textId="7B7F2A83" w:rsidR="00DD09B5" w:rsidRPr="006C24FC" w:rsidRDefault="006135DC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A</w:t>
      </w:r>
      <w:r w:rsidR="00A97800" w:rsidRPr="006C24FC">
        <w:rPr>
          <w:sz w:val="28"/>
          <w:szCs w:val="28"/>
        </w:rPr>
        <w:t>lso</w:t>
      </w:r>
      <w:r w:rsidR="009423CC" w:rsidRPr="006C24FC">
        <w:rPr>
          <w:sz w:val="28"/>
          <w:szCs w:val="28"/>
        </w:rPr>
        <w:t>,</w:t>
      </w:r>
      <w:r w:rsidRPr="006C24FC">
        <w:rPr>
          <w:sz w:val="28"/>
          <w:szCs w:val="28"/>
        </w:rPr>
        <w:t xml:space="preserve"> on the day you were born, God gave you a gift</w:t>
      </w:r>
      <w:r w:rsidR="002014A2" w:rsidRPr="006C24FC">
        <w:rPr>
          <w:sz w:val="28"/>
          <w:szCs w:val="28"/>
        </w:rPr>
        <w:t>—</w:t>
      </w:r>
      <w:r w:rsidRPr="006C24FC">
        <w:rPr>
          <w:sz w:val="28"/>
          <w:szCs w:val="28"/>
        </w:rPr>
        <w:t>the gift of freedom.  You were not born a puppet on a string, responding to the whims of a great puppet master.  The story of your life ha</w:t>
      </w:r>
      <w:r w:rsidR="004A236A" w:rsidRPr="006C24FC">
        <w:rPr>
          <w:sz w:val="28"/>
          <w:szCs w:val="28"/>
        </w:rPr>
        <w:t>d</w:t>
      </w:r>
      <w:r w:rsidRPr="006C24FC">
        <w:rPr>
          <w:sz w:val="28"/>
          <w:szCs w:val="28"/>
        </w:rPr>
        <w:t xml:space="preserve"> not already been written.  You were </w:t>
      </w:r>
      <w:r w:rsidR="002014A2" w:rsidRPr="006C24FC">
        <w:rPr>
          <w:sz w:val="28"/>
          <w:szCs w:val="28"/>
        </w:rPr>
        <w:t xml:space="preserve">born </w:t>
      </w:r>
      <w:r w:rsidRPr="006C24FC">
        <w:rPr>
          <w:sz w:val="28"/>
          <w:szCs w:val="28"/>
        </w:rPr>
        <w:t xml:space="preserve">free </w:t>
      </w:r>
      <w:r w:rsidR="00B254D5" w:rsidRPr="006C24FC">
        <w:rPr>
          <w:sz w:val="28"/>
          <w:szCs w:val="28"/>
        </w:rPr>
        <w:t>to choose from which tree you would</w:t>
      </w:r>
      <w:r w:rsidRPr="006C24FC">
        <w:rPr>
          <w:sz w:val="28"/>
          <w:szCs w:val="28"/>
        </w:rPr>
        <w:t xml:space="preserve"> eat.  But it was God’s hope you would freely </w:t>
      </w:r>
      <w:r w:rsidR="00A97800" w:rsidRPr="006C24FC">
        <w:rPr>
          <w:sz w:val="28"/>
          <w:szCs w:val="28"/>
        </w:rPr>
        <w:t xml:space="preserve">choose to </w:t>
      </w:r>
      <w:r w:rsidRPr="006C24FC">
        <w:rPr>
          <w:sz w:val="28"/>
          <w:szCs w:val="28"/>
        </w:rPr>
        <w:t xml:space="preserve">eat from the Tree of Life, tasting the joy of loving </w:t>
      </w:r>
      <w:r w:rsidR="00C67A47" w:rsidRPr="006C24FC">
        <w:rPr>
          <w:sz w:val="28"/>
          <w:szCs w:val="28"/>
        </w:rPr>
        <w:t xml:space="preserve">and connecting with </w:t>
      </w:r>
      <w:r w:rsidRPr="006C24FC">
        <w:rPr>
          <w:sz w:val="28"/>
          <w:szCs w:val="28"/>
        </w:rPr>
        <w:t xml:space="preserve">another </w:t>
      </w:r>
      <w:r w:rsidR="00C67A47" w:rsidRPr="006C24FC">
        <w:rPr>
          <w:sz w:val="28"/>
          <w:szCs w:val="28"/>
        </w:rPr>
        <w:t>human being</w:t>
      </w:r>
      <w:r w:rsidRPr="006C24FC">
        <w:rPr>
          <w:sz w:val="28"/>
          <w:szCs w:val="28"/>
        </w:rPr>
        <w:t xml:space="preserve">.  It was God’s wish that you would </w:t>
      </w:r>
      <w:r w:rsidR="00BF6122" w:rsidRPr="006C24FC">
        <w:rPr>
          <w:sz w:val="28"/>
          <w:szCs w:val="28"/>
        </w:rPr>
        <w:t xml:space="preserve">live and </w:t>
      </w:r>
      <w:r w:rsidRPr="006C24FC">
        <w:rPr>
          <w:sz w:val="28"/>
          <w:szCs w:val="28"/>
        </w:rPr>
        <w:t>feast on a steady diet of God’s steadfast l</w:t>
      </w:r>
      <w:r w:rsidR="00B254D5" w:rsidRPr="006C24FC">
        <w:rPr>
          <w:sz w:val="28"/>
          <w:szCs w:val="28"/>
        </w:rPr>
        <w:t>ove, freely responding to God’s</w:t>
      </w:r>
      <w:r w:rsidRPr="006C24FC">
        <w:rPr>
          <w:sz w:val="28"/>
          <w:szCs w:val="28"/>
        </w:rPr>
        <w:t xml:space="preserve"> love </w:t>
      </w:r>
      <w:r w:rsidR="00B254D5" w:rsidRPr="006C24FC">
        <w:rPr>
          <w:sz w:val="28"/>
          <w:szCs w:val="28"/>
        </w:rPr>
        <w:t>with</w:t>
      </w:r>
      <w:r w:rsidRPr="006C24FC">
        <w:rPr>
          <w:sz w:val="28"/>
          <w:szCs w:val="28"/>
        </w:rPr>
        <w:t xml:space="preserve"> your </w:t>
      </w:r>
      <w:r w:rsidR="00B254D5" w:rsidRPr="006C24FC">
        <w:rPr>
          <w:sz w:val="28"/>
          <w:szCs w:val="28"/>
        </w:rPr>
        <w:t xml:space="preserve">love for your </w:t>
      </w:r>
      <w:r w:rsidRPr="006C24FC">
        <w:rPr>
          <w:sz w:val="28"/>
          <w:szCs w:val="28"/>
        </w:rPr>
        <w:t>creator</w:t>
      </w:r>
      <w:r w:rsidR="00F13E92" w:rsidRPr="006C24FC">
        <w:rPr>
          <w:sz w:val="28"/>
          <w:szCs w:val="28"/>
        </w:rPr>
        <w:t xml:space="preserve"> and your love for your neighbors.</w:t>
      </w:r>
    </w:p>
    <w:p w14:paraId="57947E04" w14:textId="6B553B06" w:rsidR="006135DC" w:rsidRPr="006C24FC" w:rsidRDefault="006135DC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 xml:space="preserve">But on the </w:t>
      </w:r>
      <w:proofErr w:type="gramStart"/>
      <w:r w:rsidRPr="006C24FC">
        <w:rPr>
          <w:sz w:val="28"/>
          <w:szCs w:val="28"/>
        </w:rPr>
        <w:t>day</w:t>
      </w:r>
      <w:proofErr w:type="gramEnd"/>
      <w:r w:rsidRPr="006C24FC">
        <w:rPr>
          <w:sz w:val="28"/>
          <w:szCs w:val="28"/>
        </w:rPr>
        <w:t xml:space="preserve"> you were born, you were warned of the consequences of choosing that other tree, the </w:t>
      </w:r>
      <w:r w:rsidR="00B254D5" w:rsidRPr="006C24FC">
        <w:rPr>
          <w:sz w:val="28"/>
          <w:szCs w:val="28"/>
        </w:rPr>
        <w:t>T</w:t>
      </w:r>
      <w:r w:rsidRPr="006C24FC">
        <w:rPr>
          <w:sz w:val="28"/>
          <w:szCs w:val="28"/>
        </w:rPr>
        <w:t xml:space="preserve">ree of the </w:t>
      </w:r>
      <w:r w:rsidR="00B254D5" w:rsidRPr="006C24FC">
        <w:rPr>
          <w:sz w:val="28"/>
          <w:szCs w:val="28"/>
        </w:rPr>
        <w:t>K</w:t>
      </w:r>
      <w:r w:rsidRPr="006C24FC">
        <w:rPr>
          <w:sz w:val="28"/>
          <w:szCs w:val="28"/>
        </w:rPr>
        <w:t xml:space="preserve">nowledge of Good and Evil.  I call it the Tree of </w:t>
      </w:r>
      <w:r w:rsidR="00F13E92" w:rsidRPr="006C24FC">
        <w:rPr>
          <w:sz w:val="28"/>
          <w:szCs w:val="28"/>
        </w:rPr>
        <w:t>I</w:t>
      </w:r>
      <w:r w:rsidRPr="006C24FC">
        <w:rPr>
          <w:sz w:val="28"/>
          <w:szCs w:val="28"/>
        </w:rPr>
        <w:t>ndependence from the</w:t>
      </w:r>
      <w:r w:rsidR="00B254D5" w:rsidRPr="006C24FC">
        <w:rPr>
          <w:sz w:val="28"/>
          <w:szCs w:val="28"/>
        </w:rPr>
        <w:t xml:space="preserve"> will</w:t>
      </w:r>
      <w:r w:rsidRPr="006C24FC">
        <w:rPr>
          <w:sz w:val="28"/>
          <w:szCs w:val="28"/>
        </w:rPr>
        <w:t xml:space="preserve"> of God.  You see to keep you eating from the </w:t>
      </w:r>
      <w:r w:rsidR="00A97800" w:rsidRPr="006C24FC">
        <w:rPr>
          <w:sz w:val="28"/>
          <w:szCs w:val="28"/>
        </w:rPr>
        <w:t>good</w:t>
      </w:r>
      <w:r w:rsidRPr="006C24FC">
        <w:rPr>
          <w:sz w:val="28"/>
          <w:szCs w:val="28"/>
        </w:rPr>
        <w:t xml:space="preserve"> tree</w:t>
      </w:r>
      <w:r w:rsidR="007E45EF" w:rsidRPr="006C24FC">
        <w:rPr>
          <w:sz w:val="28"/>
          <w:szCs w:val="28"/>
        </w:rPr>
        <w:t>, the Tree of Life</w:t>
      </w:r>
      <w:r w:rsidRPr="006C24FC">
        <w:rPr>
          <w:sz w:val="28"/>
          <w:szCs w:val="28"/>
        </w:rPr>
        <w:t>, G</w:t>
      </w:r>
      <w:r w:rsidR="00E16EFF" w:rsidRPr="006C24FC">
        <w:rPr>
          <w:sz w:val="28"/>
          <w:szCs w:val="28"/>
        </w:rPr>
        <w:t xml:space="preserve">od </w:t>
      </w:r>
      <w:r w:rsidR="00A97800" w:rsidRPr="006C24FC">
        <w:rPr>
          <w:sz w:val="28"/>
          <w:szCs w:val="28"/>
        </w:rPr>
        <w:t>gave</w:t>
      </w:r>
      <w:r w:rsidR="00E16EFF" w:rsidRPr="006C24FC">
        <w:rPr>
          <w:sz w:val="28"/>
          <w:szCs w:val="28"/>
        </w:rPr>
        <w:t xml:space="preserve"> you directions for living </w:t>
      </w:r>
      <w:r w:rsidR="007E45EF" w:rsidRPr="006C24FC">
        <w:rPr>
          <w:sz w:val="28"/>
          <w:szCs w:val="28"/>
        </w:rPr>
        <w:t>with</w:t>
      </w:r>
      <w:r w:rsidR="002014A2" w:rsidRPr="006C24FC">
        <w:rPr>
          <w:sz w:val="28"/>
          <w:szCs w:val="28"/>
        </w:rPr>
        <w:t>in the will of God</w:t>
      </w:r>
      <w:r w:rsidR="00E16EFF" w:rsidRPr="006C24FC">
        <w:rPr>
          <w:sz w:val="28"/>
          <w:szCs w:val="28"/>
        </w:rPr>
        <w:t xml:space="preserve">.  </w:t>
      </w:r>
      <w:r w:rsidR="007E45EF" w:rsidRPr="006C24FC">
        <w:rPr>
          <w:sz w:val="28"/>
          <w:szCs w:val="28"/>
        </w:rPr>
        <w:t>“</w:t>
      </w:r>
      <w:r w:rsidR="00E16EFF" w:rsidRPr="006C24FC">
        <w:rPr>
          <w:sz w:val="28"/>
          <w:szCs w:val="28"/>
        </w:rPr>
        <w:t>Y</w:t>
      </w:r>
      <w:r w:rsidR="00F13E92" w:rsidRPr="006C24FC">
        <w:rPr>
          <w:sz w:val="28"/>
          <w:szCs w:val="28"/>
        </w:rPr>
        <w:t>ou shall love</w:t>
      </w:r>
      <w:r w:rsidR="00E16EFF" w:rsidRPr="006C24FC">
        <w:rPr>
          <w:sz w:val="28"/>
          <w:szCs w:val="28"/>
        </w:rPr>
        <w:t xml:space="preserve"> the Lord your God with all your heart, mind, and strength</w:t>
      </w:r>
      <w:r w:rsidR="00F13E92" w:rsidRPr="006C24FC">
        <w:rPr>
          <w:sz w:val="28"/>
          <w:szCs w:val="28"/>
        </w:rPr>
        <w:t>, and you shall love</w:t>
      </w:r>
      <w:r w:rsidR="00E16EFF" w:rsidRPr="006C24FC">
        <w:rPr>
          <w:sz w:val="28"/>
          <w:szCs w:val="28"/>
        </w:rPr>
        <w:t xml:space="preserve"> your neighbor as yourself.</w:t>
      </w:r>
      <w:r w:rsidR="007E45EF" w:rsidRPr="006C24FC">
        <w:rPr>
          <w:sz w:val="28"/>
          <w:szCs w:val="28"/>
        </w:rPr>
        <w:t>”</w:t>
      </w:r>
      <w:r w:rsidR="00E16EFF" w:rsidRPr="006C24FC">
        <w:rPr>
          <w:sz w:val="28"/>
          <w:szCs w:val="28"/>
        </w:rPr>
        <w:t xml:space="preserve">  </w:t>
      </w:r>
      <w:r w:rsidR="002014A2" w:rsidRPr="006C24FC">
        <w:rPr>
          <w:sz w:val="28"/>
          <w:szCs w:val="28"/>
        </w:rPr>
        <w:t>Y</w:t>
      </w:r>
      <w:r w:rsidR="00E16EFF" w:rsidRPr="006C24FC">
        <w:rPr>
          <w:sz w:val="28"/>
          <w:szCs w:val="28"/>
        </w:rPr>
        <w:t>ou were born free to accept or r</w:t>
      </w:r>
      <w:r w:rsidR="00B254D5" w:rsidRPr="006C24FC">
        <w:rPr>
          <w:sz w:val="28"/>
          <w:szCs w:val="28"/>
        </w:rPr>
        <w:t>eject t</w:t>
      </w:r>
      <w:r w:rsidR="00A97800" w:rsidRPr="006C24FC">
        <w:rPr>
          <w:sz w:val="28"/>
          <w:szCs w:val="28"/>
        </w:rPr>
        <w:t>hese</w:t>
      </w:r>
      <w:r w:rsidR="00B254D5" w:rsidRPr="006C24FC">
        <w:rPr>
          <w:sz w:val="28"/>
          <w:szCs w:val="28"/>
        </w:rPr>
        <w:t xml:space="preserve"> commandment</w:t>
      </w:r>
      <w:r w:rsidR="00A97800" w:rsidRPr="006C24FC">
        <w:rPr>
          <w:sz w:val="28"/>
          <w:szCs w:val="28"/>
        </w:rPr>
        <w:t>s</w:t>
      </w:r>
      <w:r w:rsidR="00B254D5" w:rsidRPr="006C24FC">
        <w:rPr>
          <w:sz w:val="28"/>
          <w:szCs w:val="28"/>
        </w:rPr>
        <w:t>, but you</w:t>
      </w:r>
      <w:r w:rsidR="00E16EFF" w:rsidRPr="006C24FC">
        <w:rPr>
          <w:sz w:val="28"/>
          <w:szCs w:val="28"/>
        </w:rPr>
        <w:t xml:space="preserve"> were warned, “On the day that you eat of that </w:t>
      </w:r>
      <w:r w:rsidR="004B759D" w:rsidRPr="006C24FC">
        <w:rPr>
          <w:sz w:val="28"/>
          <w:szCs w:val="28"/>
        </w:rPr>
        <w:t xml:space="preserve">tree </w:t>
      </w:r>
      <w:r w:rsidR="00B254D5" w:rsidRPr="006C24FC">
        <w:rPr>
          <w:sz w:val="28"/>
          <w:szCs w:val="28"/>
        </w:rPr>
        <w:t xml:space="preserve">(the </w:t>
      </w:r>
      <w:r w:rsidR="00F13E92" w:rsidRPr="006C24FC">
        <w:rPr>
          <w:sz w:val="28"/>
          <w:szCs w:val="28"/>
        </w:rPr>
        <w:t>T</w:t>
      </w:r>
      <w:r w:rsidR="00B254D5" w:rsidRPr="006C24FC">
        <w:rPr>
          <w:sz w:val="28"/>
          <w:szCs w:val="28"/>
        </w:rPr>
        <w:t xml:space="preserve">ree of </w:t>
      </w:r>
      <w:r w:rsidR="00F13E92" w:rsidRPr="006C24FC">
        <w:rPr>
          <w:sz w:val="28"/>
          <w:szCs w:val="28"/>
        </w:rPr>
        <w:t>I</w:t>
      </w:r>
      <w:r w:rsidR="00B254D5" w:rsidRPr="006C24FC">
        <w:rPr>
          <w:sz w:val="28"/>
          <w:szCs w:val="28"/>
        </w:rPr>
        <w:t>ndependence</w:t>
      </w:r>
      <w:r w:rsidR="002014A2" w:rsidRPr="006C24FC">
        <w:rPr>
          <w:sz w:val="28"/>
          <w:szCs w:val="28"/>
        </w:rPr>
        <w:t xml:space="preserve"> from God</w:t>
      </w:r>
      <w:r w:rsidR="00B254D5" w:rsidRPr="006C24FC">
        <w:rPr>
          <w:sz w:val="28"/>
          <w:szCs w:val="28"/>
        </w:rPr>
        <w:t xml:space="preserve">) </w:t>
      </w:r>
      <w:r w:rsidR="004B759D" w:rsidRPr="006C24FC">
        <w:rPr>
          <w:sz w:val="28"/>
          <w:szCs w:val="28"/>
        </w:rPr>
        <w:t>you shall die.”</w:t>
      </w:r>
    </w:p>
    <w:p w14:paraId="3B4C4391" w14:textId="55868029" w:rsidR="009F0EFB" w:rsidRPr="006C24FC" w:rsidRDefault="004B759D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So</w:t>
      </w:r>
      <w:r w:rsidR="00B254D5" w:rsidRPr="006C24FC">
        <w:rPr>
          <w:sz w:val="28"/>
          <w:szCs w:val="28"/>
        </w:rPr>
        <w:t>,</w:t>
      </w:r>
      <w:r w:rsidRPr="006C24FC">
        <w:rPr>
          <w:sz w:val="28"/>
          <w:szCs w:val="28"/>
        </w:rPr>
        <w:t xml:space="preserve"> you were born into the midst of a wonderful garden, a garden filled with the fruit of God’s joy, and peace, </w:t>
      </w:r>
      <w:r w:rsidR="002014A2" w:rsidRPr="006C24FC">
        <w:rPr>
          <w:sz w:val="28"/>
          <w:szCs w:val="28"/>
        </w:rPr>
        <w:t xml:space="preserve">connected in </w:t>
      </w:r>
      <w:r w:rsidRPr="006C24FC">
        <w:rPr>
          <w:sz w:val="28"/>
          <w:szCs w:val="28"/>
        </w:rPr>
        <w:t>lov</w:t>
      </w:r>
      <w:r w:rsidR="002014A2" w:rsidRPr="006C24FC">
        <w:rPr>
          <w:sz w:val="28"/>
          <w:szCs w:val="28"/>
        </w:rPr>
        <w:t>ing relationships with God and neighbor</w:t>
      </w:r>
      <w:r w:rsidRPr="006C24FC">
        <w:rPr>
          <w:sz w:val="28"/>
          <w:szCs w:val="28"/>
        </w:rPr>
        <w:t>.  Before you stood all the possibilities of a life lived in harmony with the will of God, a life filled with goodness</w:t>
      </w:r>
      <w:r w:rsidR="00B254D5" w:rsidRPr="006C24FC">
        <w:rPr>
          <w:sz w:val="28"/>
          <w:szCs w:val="28"/>
        </w:rPr>
        <w:t xml:space="preserve"> and blessings</w:t>
      </w:r>
      <w:r w:rsidRPr="006C24FC">
        <w:rPr>
          <w:sz w:val="28"/>
          <w:szCs w:val="28"/>
        </w:rPr>
        <w:t>.  Before you stood all the possibilities of a life lived for the glory of God.</w:t>
      </w:r>
      <w:r w:rsidR="009F0EFB" w:rsidRPr="006C24FC">
        <w:rPr>
          <w:sz w:val="28"/>
          <w:szCs w:val="28"/>
        </w:rPr>
        <w:t xml:space="preserve">  </w:t>
      </w:r>
      <w:r w:rsidRPr="006C24FC">
        <w:rPr>
          <w:sz w:val="28"/>
          <w:szCs w:val="28"/>
        </w:rPr>
        <w:t xml:space="preserve">But subtly and deceptively, temptations began to </w:t>
      </w:r>
      <w:r w:rsidR="009F0EFB" w:rsidRPr="006C24FC">
        <w:rPr>
          <w:sz w:val="28"/>
          <w:szCs w:val="28"/>
        </w:rPr>
        <w:t>come</w:t>
      </w:r>
      <w:r w:rsidRPr="006C24FC">
        <w:rPr>
          <w:sz w:val="28"/>
          <w:szCs w:val="28"/>
        </w:rPr>
        <w:t xml:space="preserve">, choices of autonomy and independence from God, choices of </w:t>
      </w:r>
      <w:r w:rsidR="00A97800" w:rsidRPr="006C24FC">
        <w:rPr>
          <w:sz w:val="28"/>
          <w:szCs w:val="28"/>
        </w:rPr>
        <w:t xml:space="preserve">alienation and </w:t>
      </w:r>
      <w:r w:rsidRPr="006C24FC">
        <w:rPr>
          <w:sz w:val="28"/>
          <w:szCs w:val="28"/>
        </w:rPr>
        <w:t>separation</w:t>
      </w:r>
      <w:r w:rsidR="009F0EFB" w:rsidRPr="006C24FC">
        <w:rPr>
          <w:sz w:val="28"/>
          <w:szCs w:val="28"/>
        </w:rPr>
        <w:t>, disconnection</w:t>
      </w:r>
      <w:r w:rsidRPr="006C24FC">
        <w:rPr>
          <w:sz w:val="28"/>
          <w:szCs w:val="28"/>
        </w:rPr>
        <w:t xml:space="preserve"> from your fellow humans</w:t>
      </w:r>
      <w:r w:rsidR="00422E74" w:rsidRPr="006C24FC">
        <w:rPr>
          <w:sz w:val="28"/>
          <w:szCs w:val="28"/>
        </w:rPr>
        <w:t>,</w:t>
      </w:r>
      <w:r w:rsidR="009F0EFB" w:rsidRPr="006C24FC">
        <w:rPr>
          <w:sz w:val="28"/>
          <w:szCs w:val="28"/>
        </w:rPr>
        <w:t xml:space="preserve"> and disconnection </w:t>
      </w:r>
      <w:r w:rsidR="007E45EF" w:rsidRPr="006C24FC">
        <w:rPr>
          <w:sz w:val="28"/>
          <w:szCs w:val="28"/>
        </w:rPr>
        <w:t>from</w:t>
      </w:r>
      <w:r w:rsidR="009F0EFB" w:rsidRPr="006C24FC">
        <w:rPr>
          <w:sz w:val="28"/>
          <w:szCs w:val="28"/>
        </w:rPr>
        <w:t xml:space="preserve"> God</w:t>
      </w:r>
      <w:r w:rsidRPr="006C24FC">
        <w:rPr>
          <w:sz w:val="28"/>
          <w:szCs w:val="28"/>
        </w:rPr>
        <w:t>.</w:t>
      </w:r>
    </w:p>
    <w:p w14:paraId="1BFCF4CC" w14:textId="7EB80422" w:rsidR="000E6A68" w:rsidRPr="006C24FC" w:rsidRDefault="009F0EFB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T</w:t>
      </w:r>
      <w:r w:rsidR="004B759D" w:rsidRPr="006C24FC">
        <w:rPr>
          <w:sz w:val="28"/>
          <w:szCs w:val="28"/>
        </w:rPr>
        <w:t xml:space="preserve">hese choices </w:t>
      </w:r>
      <w:r w:rsidR="00B254D5" w:rsidRPr="006C24FC">
        <w:rPr>
          <w:sz w:val="28"/>
          <w:szCs w:val="28"/>
        </w:rPr>
        <w:t>came early in your infancy.  Lik</w:t>
      </w:r>
      <w:r w:rsidR="004B759D" w:rsidRPr="006C24FC">
        <w:rPr>
          <w:sz w:val="28"/>
          <w:szCs w:val="28"/>
        </w:rPr>
        <w:t xml:space="preserve">e all </w:t>
      </w:r>
      <w:proofErr w:type="spellStart"/>
      <w:r w:rsidR="007E45EF" w:rsidRPr="006C24FC">
        <w:rPr>
          <w:sz w:val="28"/>
          <w:szCs w:val="28"/>
        </w:rPr>
        <w:t>todlers</w:t>
      </w:r>
      <w:proofErr w:type="spellEnd"/>
      <w:r w:rsidR="004B759D" w:rsidRPr="006C24FC">
        <w:rPr>
          <w:sz w:val="28"/>
          <w:szCs w:val="28"/>
        </w:rPr>
        <w:t>, your favorite word was “Mine!”  “No!” was a close second.</w:t>
      </w:r>
      <w:r w:rsidRPr="006C24FC">
        <w:rPr>
          <w:sz w:val="28"/>
          <w:szCs w:val="28"/>
        </w:rPr>
        <w:t xml:space="preserve">  </w:t>
      </w:r>
      <w:r w:rsidR="000E6A68" w:rsidRPr="006C24FC">
        <w:rPr>
          <w:sz w:val="28"/>
          <w:szCs w:val="28"/>
        </w:rPr>
        <w:t xml:space="preserve">Then in your early childhood, you began </w:t>
      </w:r>
      <w:r w:rsidR="00B254D5" w:rsidRPr="006C24FC">
        <w:rPr>
          <w:sz w:val="28"/>
          <w:szCs w:val="28"/>
        </w:rPr>
        <w:t>notic</w:t>
      </w:r>
      <w:r w:rsidR="00C67A47" w:rsidRPr="006C24FC">
        <w:rPr>
          <w:sz w:val="28"/>
          <w:szCs w:val="28"/>
        </w:rPr>
        <w:t>ing</w:t>
      </w:r>
      <w:r w:rsidR="00B254D5" w:rsidRPr="006C24FC">
        <w:rPr>
          <w:sz w:val="28"/>
          <w:szCs w:val="28"/>
        </w:rPr>
        <w:t xml:space="preserve"> those other children, </w:t>
      </w:r>
      <w:r w:rsidR="000E6A68" w:rsidRPr="006C24FC">
        <w:rPr>
          <w:sz w:val="28"/>
          <w:szCs w:val="28"/>
        </w:rPr>
        <w:t>the ones who were unlike the others.  Like most children, you learned to label anyone who didn’t seem to fit in, or perhaps you were one of those painfully labeled.</w:t>
      </w:r>
      <w:r w:rsidR="004A236A" w:rsidRPr="006C24FC">
        <w:rPr>
          <w:sz w:val="28"/>
          <w:szCs w:val="28"/>
        </w:rPr>
        <w:t xml:space="preserve">  </w:t>
      </w:r>
      <w:r w:rsidR="000E6A68" w:rsidRPr="006C24FC">
        <w:rPr>
          <w:sz w:val="28"/>
          <w:szCs w:val="28"/>
        </w:rPr>
        <w:t xml:space="preserve">As you began growing into adolescence, you </w:t>
      </w:r>
      <w:r w:rsidR="00B254D5" w:rsidRPr="006C24FC">
        <w:rPr>
          <w:sz w:val="28"/>
          <w:szCs w:val="28"/>
        </w:rPr>
        <w:t>began eat</w:t>
      </w:r>
      <w:r w:rsidR="00A646E7" w:rsidRPr="006C24FC">
        <w:rPr>
          <w:sz w:val="28"/>
          <w:szCs w:val="28"/>
        </w:rPr>
        <w:t>ing</w:t>
      </w:r>
      <w:r w:rsidR="00B254D5" w:rsidRPr="006C24FC">
        <w:rPr>
          <w:sz w:val="28"/>
          <w:szCs w:val="28"/>
        </w:rPr>
        <w:t xml:space="preserve"> </w:t>
      </w:r>
      <w:r w:rsidR="000E6A68" w:rsidRPr="006C24FC">
        <w:rPr>
          <w:sz w:val="28"/>
          <w:szCs w:val="28"/>
        </w:rPr>
        <w:t xml:space="preserve">a steady diet of fruit from the Tree of </w:t>
      </w:r>
      <w:proofErr w:type="gramStart"/>
      <w:r w:rsidR="000E6A68" w:rsidRPr="006C24FC">
        <w:rPr>
          <w:sz w:val="28"/>
          <w:szCs w:val="28"/>
        </w:rPr>
        <w:t>Independence</w:t>
      </w:r>
      <w:r w:rsidR="00422E74" w:rsidRPr="006C24FC">
        <w:rPr>
          <w:sz w:val="28"/>
          <w:szCs w:val="28"/>
        </w:rPr>
        <w:t>,</w:t>
      </w:r>
      <w:r w:rsidR="000E6A68" w:rsidRPr="006C24FC">
        <w:rPr>
          <w:sz w:val="28"/>
          <w:szCs w:val="28"/>
        </w:rPr>
        <w:t xml:space="preserve"> and</w:t>
      </w:r>
      <w:proofErr w:type="gramEnd"/>
      <w:r w:rsidR="000E6A68" w:rsidRPr="006C24FC">
        <w:rPr>
          <w:sz w:val="28"/>
          <w:szCs w:val="28"/>
        </w:rPr>
        <w:t xml:space="preserve"> eating from the Tree of Life became less and less of an option.  Gradually, you for</w:t>
      </w:r>
      <w:r w:rsidR="00B254D5" w:rsidRPr="006C24FC">
        <w:rPr>
          <w:sz w:val="28"/>
          <w:szCs w:val="28"/>
        </w:rPr>
        <w:t xml:space="preserve">got all about that other tree, </w:t>
      </w:r>
      <w:r w:rsidR="000E6A68" w:rsidRPr="006C24FC">
        <w:rPr>
          <w:sz w:val="28"/>
          <w:szCs w:val="28"/>
        </w:rPr>
        <w:t>and temptations be</w:t>
      </w:r>
      <w:r w:rsidR="00A97800" w:rsidRPr="006C24FC">
        <w:rPr>
          <w:sz w:val="28"/>
          <w:szCs w:val="28"/>
        </w:rPr>
        <w:t xml:space="preserve">came </w:t>
      </w:r>
      <w:r w:rsidR="000E6A68" w:rsidRPr="006C24FC">
        <w:rPr>
          <w:sz w:val="28"/>
          <w:szCs w:val="28"/>
        </w:rPr>
        <w:t>more direct, and you began to ponder certain questions:</w:t>
      </w:r>
    </w:p>
    <w:p w14:paraId="5247E922" w14:textId="77777777" w:rsidR="000E6A68" w:rsidRPr="006C24FC" w:rsidRDefault="000E6A68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“Did God really say that Sundays are holy days? Well, I’d rather sleep in!”</w:t>
      </w:r>
    </w:p>
    <w:p w14:paraId="2BC7B1F1" w14:textId="77777777" w:rsidR="000E6A68" w:rsidRPr="006C24FC" w:rsidRDefault="000E6A68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“Did God really say not to put so much importance in what I wear? My clothes are my life!”</w:t>
      </w:r>
    </w:p>
    <w:p w14:paraId="2702364E" w14:textId="0CA82311" w:rsidR="000E6A68" w:rsidRPr="006C24FC" w:rsidRDefault="000E6A68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lastRenderedPageBreak/>
        <w:t xml:space="preserve">And slowly but surely, as you </w:t>
      </w:r>
      <w:proofErr w:type="gramStart"/>
      <w:r w:rsidRPr="006C24FC">
        <w:rPr>
          <w:sz w:val="28"/>
          <w:szCs w:val="28"/>
        </w:rPr>
        <w:t>entered into</w:t>
      </w:r>
      <w:proofErr w:type="gramEnd"/>
      <w:r w:rsidRPr="006C24FC">
        <w:rPr>
          <w:sz w:val="28"/>
          <w:szCs w:val="28"/>
        </w:rPr>
        <w:t xml:space="preserve"> adulthood, continually eating from the Tree of Autonomy and Independence</w:t>
      </w:r>
      <w:r w:rsidR="00F678E7" w:rsidRPr="006C24FC">
        <w:rPr>
          <w:sz w:val="28"/>
          <w:szCs w:val="28"/>
        </w:rPr>
        <w:t xml:space="preserve"> from God</w:t>
      </w:r>
      <w:r w:rsidRPr="006C24FC">
        <w:rPr>
          <w:sz w:val="28"/>
          <w:szCs w:val="28"/>
        </w:rPr>
        <w:t>, the temptations became more blatant and your denial more direct.</w:t>
      </w:r>
    </w:p>
    <w:p w14:paraId="1AEA1A51" w14:textId="59159626" w:rsidR="00E64A2A" w:rsidRPr="006C24FC" w:rsidRDefault="00E64A2A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 xml:space="preserve">“Did God really say that I am responsible for the well-being of my neighbor?  Well, I’m a self-made person.  If I can do it </w:t>
      </w:r>
      <w:r w:rsidR="00A646E7" w:rsidRPr="006C24FC">
        <w:rPr>
          <w:sz w:val="28"/>
          <w:szCs w:val="28"/>
        </w:rPr>
        <w:t>all by myself</w:t>
      </w:r>
      <w:r w:rsidRPr="006C24FC">
        <w:rPr>
          <w:sz w:val="28"/>
          <w:szCs w:val="28"/>
        </w:rPr>
        <w:t>, why can’t they?”</w:t>
      </w:r>
    </w:p>
    <w:p w14:paraId="22004FF2" w14:textId="56DC40D8" w:rsidR="00E64A2A" w:rsidRPr="006C24FC" w:rsidRDefault="00E64A2A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 xml:space="preserve">“Did God really say </w:t>
      </w:r>
      <w:r w:rsidR="00A97800" w:rsidRPr="006C24FC">
        <w:rPr>
          <w:sz w:val="28"/>
          <w:szCs w:val="28"/>
        </w:rPr>
        <w:t>not to</w:t>
      </w:r>
      <w:r w:rsidRPr="006C24FC">
        <w:rPr>
          <w:sz w:val="28"/>
          <w:szCs w:val="28"/>
        </w:rPr>
        <w:t xml:space="preserve"> hate my neighbor?  Well, I think there are worse things a person can do than hate.  After all, it’s not like I’m going to murder them.”</w:t>
      </w:r>
    </w:p>
    <w:p w14:paraId="0107CB70" w14:textId="17DA406C" w:rsidR="00E64A2A" w:rsidRPr="006C24FC" w:rsidRDefault="00A97800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“</w:t>
      </w:r>
      <w:r w:rsidR="00E64A2A" w:rsidRPr="006C24FC">
        <w:rPr>
          <w:sz w:val="28"/>
          <w:szCs w:val="28"/>
        </w:rPr>
        <w:t xml:space="preserve">Did God really say that I </w:t>
      </w:r>
      <w:proofErr w:type="gramStart"/>
      <w:r w:rsidR="00E64A2A" w:rsidRPr="006C24FC">
        <w:rPr>
          <w:sz w:val="28"/>
          <w:szCs w:val="28"/>
        </w:rPr>
        <w:t>have to</w:t>
      </w:r>
      <w:proofErr w:type="gramEnd"/>
      <w:r w:rsidR="00E64A2A" w:rsidRPr="006C24FC">
        <w:rPr>
          <w:sz w:val="28"/>
          <w:szCs w:val="28"/>
        </w:rPr>
        <w:t xml:space="preserve"> give a percentage of my </w:t>
      </w:r>
      <w:r w:rsidR="00C22B2C" w:rsidRPr="006C24FC">
        <w:rPr>
          <w:sz w:val="28"/>
          <w:szCs w:val="28"/>
        </w:rPr>
        <w:t>hard-earned</w:t>
      </w:r>
      <w:r w:rsidR="00E64A2A" w:rsidRPr="006C24FC">
        <w:rPr>
          <w:sz w:val="28"/>
          <w:szCs w:val="28"/>
        </w:rPr>
        <w:t xml:space="preserve"> wages back to God?  Well, that money’s mine.  This just isn’t a good time for me, and I’m sure somebody else will pick up the slack.”</w:t>
      </w:r>
    </w:p>
    <w:p w14:paraId="11B87268" w14:textId="191C60AA" w:rsidR="00A97800" w:rsidRPr="006C24FC" w:rsidRDefault="00E64A2A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 xml:space="preserve">Subtly, unknowingly, you became addicted to the fruit of autonomy, self-sufficiency, and independence from the </w:t>
      </w:r>
      <w:r w:rsidR="005364A5" w:rsidRPr="006C24FC">
        <w:rPr>
          <w:sz w:val="28"/>
          <w:szCs w:val="28"/>
        </w:rPr>
        <w:t xml:space="preserve">will and </w:t>
      </w:r>
      <w:r w:rsidRPr="006C24FC">
        <w:rPr>
          <w:sz w:val="28"/>
          <w:szCs w:val="28"/>
        </w:rPr>
        <w:t xml:space="preserve">direction of God.  Day by day, you </w:t>
      </w:r>
      <w:r w:rsidR="00A646E7" w:rsidRPr="006C24FC">
        <w:rPr>
          <w:sz w:val="28"/>
          <w:szCs w:val="28"/>
        </w:rPr>
        <w:t xml:space="preserve">became disconnected from </w:t>
      </w:r>
      <w:r w:rsidRPr="006C24FC">
        <w:rPr>
          <w:sz w:val="28"/>
          <w:szCs w:val="28"/>
        </w:rPr>
        <w:t>the love of God</w:t>
      </w:r>
      <w:r w:rsidR="00A646E7" w:rsidRPr="006C24FC">
        <w:rPr>
          <w:sz w:val="28"/>
          <w:szCs w:val="28"/>
        </w:rPr>
        <w:t xml:space="preserve"> and neighbor</w:t>
      </w:r>
      <w:r w:rsidRPr="006C24FC">
        <w:rPr>
          <w:sz w:val="28"/>
          <w:szCs w:val="28"/>
        </w:rPr>
        <w:t xml:space="preserve">.  Little by little, you forgot </w:t>
      </w:r>
      <w:r w:rsidR="005364A5" w:rsidRPr="006C24FC">
        <w:rPr>
          <w:sz w:val="28"/>
          <w:szCs w:val="28"/>
        </w:rPr>
        <w:t>about your responsibility of tilling the Garden of God’s love</w:t>
      </w:r>
      <w:r w:rsidR="001F72A8" w:rsidRPr="006C24FC">
        <w:rPr>
          <w:sz w:val="28"/>
          <w:szCs w:val="28"/>
        </w:rPr>
        <w:t>.</w:t>
      </w:r>
    </w:p>
    <w:p w14:paraId="598D932C" w14:textId="559353E8" w:rsidR="00E64A2A" w:rsidRPr="006C24FC" w:rsidRDefault="001F72A8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Very early in life, you tasted t</w:t>
      </w:r>
      <w:r w:rsidR="005364A5" w:rsidRPr="006C24FC">
        <w:rPr>
          <w:sz w:val="28"/>
          <w:szCs w:val="28"/>
        </w:rPr>
        <w:t>he</w:t>
      </w:r>
      <w:r w:rsidRPr="006C24FC">
        <w:rPr>
          <w:sz w:val="28"/>
          <w:szCs w:val="28"/>
        </w:rPr>
        <w:t xml:space="preserve"> fruit of the Tree of Independence from God, otherwise known as the Tree of the Knowledge of Good</w:t>
      </w:r>
      <w:r w:rsidR="00C22B2C" w:rsidRPr="006C24FC">
        <w:rPr>
          <w:sz w:val="28"/>
          <w:szCs w:val="28"/>
        </w:rPr>
        <w:t xml:space="preserve"> and</w:t>
      </w:r>
      <w:r w:rsidRPr="006C24FC">
        <w:rPr>
          <w:sz w:val="28"/>
          <w:szCs w:val="28"/>
        </w:rPr>
        <w:t xml:space="preserve"> Evil.  And</w:t>
      </w:r>
      <w:r w:rsidR="005364A5" w:rsidRPr="006C24FC">
        <w:rPr>
          <w:sz w:val="28"/>
          <w:szCs w:val="28"/>
        </w:rPr>
        <w:t>,</w:t>
      </w:r>
      <w:r w:rsidRPr="006C24FC">
        <w:rPr>
          <w:sz w:val="28"/>
          <w:szCs w:val="28"/>
        </w:rPr>
        <w:t xml:space="preserve"> with each bite</w:t>
      </w:r>
      <w:r w:rsidR="005364A5" w:rsidRPr="006C24FC">
        <w:rPr>
          <w:sz w:val="28"/>
          <w:szCs w:val="28"/>
        </w:rPr>
        <w:t>,</w:t>
      </w:r>
      <w:r w:rsidRPr="006C24FC">
        <w:rPr>
          <w:sz w:val="28"/>
          <w:szCs w:val="28"/>
        </w:rPr>
        <w:t xml:space="preserve"> a little part of you began to die.  Your awareness of </w:t>
      </w:r>
      <w:r w:rsidR="00F678E7" w:rsidRPr="006C24FC">
        <w:rPr>
          <w:sz w:val="28"/>
          <w:szCs w:val="28"/>
        </w:rPr>
        <w:t xml:space="preserve">your connection to </w:t>
      </w:r>
      <w:r w:rsidRPr="006C24FC">
        <w:rPr>
          <w:sz w:val="28"/>
          <w:szCs w:val="28"/>
        </w:rPr>
        <w:t>God</w:t>
      </w:r>
      <w:r w:rsidR="00F678E7" w:rsidRPr="006C24FC">
        <w:rPr>
          <w:sz w:val="28"/>
          <w:szCs w:val="28"/>
        </w:rPr>
        <w:t>’s</w:t>
      </w:r>
      <w:r w:rsidRPr="006C24FC">
        <w:rPr>
          <w:sz w:val="28"/>
          <w:szCs w:val="28"/>
        </w:rPr>
        <w:t xml:space="preserve"> presence grew weak, and your connectedness with your neighbor grew feeble.</w:t>
      </w:r>
      <w:r w:rsidR="00A97800" w:rsidRPr="006C24FC">
        <w:rPr>
          <w:sz w:val="28"/>
          <w:szCs w:val="28"/>
        </w:rPr>
        <w:t xml:space="preserve">  </w:t>
      </w:r>
      <w:r w:rsidRPr="006C24FC">
        <w:rPr>
          <w:sz w:val="28"/>
          <w:szCs w:val="28"/>
        </w:rPr>
        <w:t>You embraced you</w:t>
      </w:r>
      <w:r w:rsidR="005364A5" w:rsidRPr="006C24FC">
        <w:rPr>
          <w:sz w:val="28"/>
          <w:szCs w:val="28"/>
        </w:rPr>
        <w:t>r</w:t>
      </w:r>
      <w:r w:rsidRPr="006C24FC">
        <w:rPr>
          <w:sz w:val="28"/>
          <w:szCs w:val="28"/>
        </w:rPr>
        <w:t xml:space="preserve"> God</w:t>
      </w:r>
      <w:r w:rsidR="00C22B2C" w:rsidRPr="006C24FC">
        <w:rPr>
          <w:sz w:val="28"/>
          <w:szCs w:val="28"/>
        </w:rPr>
        <w:t>-</w:t>
      </w:r>
      <w:r w:rsidRPr="006C24FC">
        <w:rPr>
          <w:sz w:val="28"/>
          <w:szCs w:val="28"/>
        </w:rPr>
        <w:t>given freedom but forgot about God’s direction, God’s commandments to love.  You became autonomous.</w:t>
      </w:r>
    </w:p>
    <w:p w14:paraId="2753E47A" w14:textId="1D725485" w:rsidR="001F72A8" w:rsidRPr="006C24FC" w:rsidRDefault="000375FE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But of course, eventually</w:t>
      </w:r>
      <w:r w:rsidR="00685095" w:rsidRPr="006C24FC">
        <w:rPr>
          <w:sz w:val="28"/>
          <w:szCs w:val="28"/>
        </w:rPr>
        <w:t>,</w:t>
      </w:r>
      <w:r w:rsidRPr="006C24FC">
        <w:rPr>
          <w:sz w:val="28"/>
          <w:szCs w:val="28"/>
        </w:rPr>
        <w:t xml:space="preserve"> you began to realize that independence from God isn’t all it’s cracked up to be.  You see, if you are free to ignore the needs </w:t>
      </w:r>
      <w:r w:rsidR="004377FC" w:rsidRPr="006C24FC">
        <w:rPr>
          <w:sz w:val="28"/>
          <w:szCs w:val="28"/>
        </w:rPr>
        <w:t xml:space="preserve">and concerns </w:t>
      </w:r>
      <w:r w:rsidRPr="006C24FC">
        <w:rPr>
          <w:sz w:val="28"/>
          <w:szCs w:val="28"/>
        </w:rPr>
        <w:t xml:space="preserve">of others, then </w:t>
      </w:r>
      <w:r w:rsidR="00685095" w:rsidRPr="006C24FC">
        <w:rPr>
          <w:sz w:val="28"/>
          <w:szCs w:val="28"/>
        </w:rPr>
        <w:t>others</w:t>
      </w:r>
      <w:r w:rsidRPr="006C24FC">
        <w:rPr>
          <w:sz w:val="28"/>
          <w:szCs w:val="28"/>
        </w:rPr>
        <w:t xml:space="preserve"> are free to ignore you.  If </w:t>
      </w:r>
      <w:r w:rsidR="003F755D" w:rsidRPr="006C24FC">
        <w:rPr>
          <w:sz w:val="28"/>
          <w:szCs w:val="28"/>
        </w:rPr>
        <w:t xml:space="preserve">you can choose to hate, they can choose to hate you.  If you can choose to </w:t>
      </w:r>
      <w:r w:rsidR="004377FC" w:rsidRPr="006C24FC">
        <w:rPr>
          <w:sz w:val="28"/>
          <w:szCs w:val="28"/>
        </w:rPr>
        <w:t xml:space="preserve">take advantage of your power over others, </w:t>
      </w:r>
      <w:r w:rsidR="003F755D" w:rsidRPr="006C24FC">
        <w:rPr>
          <w:sz w:val="28"/>
          <w:szCs w:val="28"/>
        </w:rPr>
        <w:t xml:space="preserve">sooner or later </w:t>
      </w:r>
      <w:r w:rsidR="004377FC" w:rsidRPr="006C24FC">
        <w:rPr>
          <w:sz w:val="28"/>
          <w:szCs w:val="28"/>
        </w:rPr>
        <w:t xml:space="preserve">someone with more power </w:t>
      </w:r>
      <w:r w:rsidR="003F755D" w:rsidRPr="006C24FC">
        <w:rPr>
          <w:sz w:val="28"/>
          <w:szCs w:val="28"/>
        </w:rPr>
        <w:t xml:space="preserve">will </w:t>
      </w:r>
      <w:r w:rsidR="004377FC" w:rsidRPr="006C24FC">
        <w:rPr>
          <w:sz w:val="28"/>
          <w:szCs w:val="28"/>
        </w:rPr>
        <w:t>take advantage of</w:t>
      </w:r>
      <w:r w:rsidR="003F755D" w:rsidRPr="006C24FC">
        <w:rPr>
          <w:sz w:val="28"/>
          <w:szCs w:val="28"/>
        </w:rPr>
        <w:t xml:space="preserve"> you.  For you see, when the whole world is independent and autonomous, then everyone is basically alone, </w:t>
      </w:r>
      <w:r w:rsidR="00594682" w:rsidRPr="006C24FC">
        <w:rPr>
          <w:sz w:val="28"/>
          <w:szCs w:val="28"/>
        </w:rPr>
        <w:t xml:space="preserve">disconnected, </w:t>
      </w:r>
      <w:r w:rsidR="003F755D" w:rsidRPr="006C24FC">
        <w:rPr>
          <w:sz w:val="28"/>
          <w:szCs w:val="28"/>
        </w:rPr>
        <w:t>and living outside of God’s Garden of Love.  The Bible says this place is somewhere East of Eden.</w:t>
      </w:r>
    </w:p>
    <w:p w14:paraId="5870E440" w14:textId="02232103" w:rsidR="003F755D" w:rsidRPr="006C24FC" w:rsidRDefault="00167341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But this does not have to be the end of your story, the story of your creation</w:t>
      </w:r>
      <w:r w:rsidR="00A646E7" w:rsidRPr="006C24FC">
        <w:rPr>
          <w:sz w:val="28"/>
          <w:szCs w:val="28"/>
        </w:rPr>
        <w:t xml:space="preserve"> or recreation</w:t>
      </w:r>
      <w:r w:rsidRPr="006C24FC">
        <w:rPr>
          <w:sz w:val="28"/>
          <w:szCs w:val="28"/>
        </w:rPr>
        <w:t xml:space="preserve">.  And it’s certainly not the end of The Story, the </w:t>
      </w:r>
      <w:r w:rsidR="00685095" w:rsidRPr="006C24FC">
        <w:rPr>
          <w:sz w:val="28"/>
          <w:szCs w:val="28"/>
        </w:rPr>
        <w:t xml:space="preserve">ongoing </w:t>
      </w:r>
      <w:r w:rsidRPr="006C24FC">
        <w:rPr>
          <w:sz w:val="28"/>
          <w:szCs w:val="28"/>
        </w:rPr>
        <w:t>story of scripture.  In fact</w:t>
      </w:r>
      <w:r w:rsidR="00C22B2C" w:rsidRPr="006C24FC">
        <w:rPr>
          <w:sz w:val="28"/>
          <w:szCs w:val="28"/>
        </w:rPr>
        <w:t>,</w:t>
      </w:r>
      <w:r w:rsidRPr="006C24FC">
        <w:rPr>
          <w:sz w:val="28"/>
          <w:szCs w:val="28"/>
        </w:rPr>
        <w:t xml:space="preserve"> your story may be </w:t>
      </w:r>
      <w:r w:rsidR="00A646E7" w:rsidRPr="006C24FC">
        <w:rPr>
          <w:sz w:val="28"/>
          <w:szCs w:val="28"/>
        </w:rPr>
        <w:t xml:space="preserve">just </w:t>
      </w:r>
      <w:r w:rsidRPr="006C24FC">
        <w:rPr>
          <w:sz w:val="28"/>
          <w:szCs w:val="28"/>
        </w:rPr>
        <w:t>beginning</w:t>
      </w:r>
      <w:r w:rsidR="00685095" w:rsidRPr="006C24FC">
        <w:rPr>
          <w:sz w:val="28"/>
          <w:szCs w:val="28"/>
        </w:rPr>
        <w:t>, and t</w:t>
      </w:r>
      <w:r w:rsidRPr="006C24FC">
        <w:rPr>
          <w:sz w:val="28"/>
          <w:szCs w:val="28"/>
        </w:rPr>
        <w:t>hat is the Good News of Easter.  In Jesus Christ, God is at work re-creating</w:t>
      </w:r>
      <w:r w:rsidR="00594682" w:rsidRPr="006C24FC">
        <w:rPr>
          <w:sz w:val="28"/>
          <w:szCs w:val="28"/>
        </w:rPr>
        <w:t>, reconnecting</w:t>
      </w:r>
      <w:r w:rsidRPr="006C24FC">
        <w:rPr>
          <w:sz w:val="28"/>
          <w:szCs w:val="28"/>
        </w:rPr>
        <w:t xml:space="preserve"> our world.  </w:t>
      </w:r>
      <w:r w:rsidR="00594682" w:rsidRPr="006C24FC">
        <w:rPr>
          <w:sz w:val="28"/>
          <w:szCs w:val="28"/>
        </w:rPr>
        <w:t>D</w:t>
      </w:r>
      <w:r w:rsidR="00147615" w:rsidRPr="006C24FC">
        <w:rPr>
          <w:sz w:val="28"/>
          <w:szCs w:val="28"/>
        </w:rPr>
        <w:t>eath does not get the last word</w:t>
      </w:r>
      <w:r w:rsidR="00685095" w:rsidRPr="006C24FC">
        <w:rPr>
          <w:sz w:val="28"/>
          <w:szCs w:val="28"/>
        </w:rPr>
        <w:t>, not our physical death, nor our spiritual death</w:t>
      </w:r>
      <w:r w:rsidR="00147615" w:rsidRPr="006C24FC">
        <w:rPr>
          <w:sz w:val="28"/>
          <w:szCs w:val="28"/>
        </w:rPr>
        <w:t xml:space="preserve">.  </w:t>
      </w:r>
      <w:r w:rsidR="00685095" w:rsidRPr="006C24FC">
        <w:rPr>
          <w:sz w:val="28"/>
          <w:szCs w:val="28"/>
        </w:rPr>
        <w:t>You see</w:t>
      </w:r>
      <w:r w:rsidR="00C22B2C" w:rsidRPr="006C24FC">
        <w:rPr>
          <w:sz w:val="28"/>
          <w:szCs w:val="28"/>
        </w:rPr>
        <w:t>,</w:t>
      </w:r>
      <w:r w:rsidR="00685095" w:rsidRPr="006C24FC">
        <w:rPr>
          <w:sz w:val="28"/>
          <w:szCs w:val="28"/>
        </w:rPr>
        <w:t xml:space="preserve"> the Story of the Bible is that </w:t>
      </w:r>
      <w:r w:rsidR="00147615" w:rsidRPr="006C24FC">
        <w:rPr>
          <w:sz w:val="28"/>
          <w:szCs w:val="28"/>
        </w:rPr>
        <w:t xml:space="preserve">God left the </w:t>
      </w:r>
      <w:r w:rsidR="00594682" w:rsidRPr="006C24FC">
        <w:rPr>
          <w:sz w:val="28"/>
          <w:szCs w:val="28"/>
        </w:rPr>
        <w:t>g</w:t>
      </w:r>
      <w:r w:rsidR="00147615" w:rsidRPr="006C24FC">
        <w:rPr>
          <w:sz w:val="28"/>
          <w:szCs w:val="28"/>
        </w:rPr>
        <w:t xml:space="preserve">arden and traveled </w:t>
      </w:r>
      <w:r w:rsidR="00594682" w:rsidRPr="006C24FC">
        <w:rPr>
          <w:sz w:val="28"/>
          <w:szCs w:val="28"/>
        </w:rPr>
        <w:t>e</w:t>
      </w:r>
      <w:r w:rsidR="00147615" w:rsidRPr="006C24FC">
        <w:rPr>
          <w:sz w:val="28"/>
          <w:szCs w:val="28"/>
        </w:rPr>
        <w:t>ast to find us</w:t>
      </w:r>
      <w:r w:rsidR="00594682" w:rsidRPr="006C24FC">
        <w:rPr>
          <w:sz w:val="28"/>
          <w:szCs w:val="28"/>
        </w:rPr>
        <w:t>, a</w:t>
      </w:r>
      <w:r w:rsidR="00147615" w:rsidRPr="006C24FC">
        <w:rPr>
          <w:sz w:val="28"/>
          <w:szCs w:val="28"/>
        </w:rPr>
        <w:t>nd God is leading</w:t>
      </w:r>
      <w:r w:rsidR="00A97800" w:rsidRPr="006C24FC">
        <w:rPr>
          <w:sz w:val="28"/>
          <w:szCs w:val="28"/>
        </w:rPr>
        <w:t xml:space="preserve"> us back </w:t>
      </w:r>
      <w:r w:rsidR="00147615" w:rsidRPr="006C24FC">
        <w:rPr>
          <w:sz w:val="28"/>
          <w:szCs w:val="28"/>
        </w:rPr>
        <w:t xml:space="preserve">to God’s </w:t>
      </w:r>
      <w:r w:rsidR="00594682" w:rsidRPr="006C24FC">
        <w:rPr>
          <w:sz w:val="28"/>
          <w:szCs w:val="28"/>
        </w:rPr>
        <w:t>g</w:t>
      </w:r>
      <w:r w:rsidR="00147615" w:rsidRPr="006C24FC">
        <w:rPr>
          <w:sz w:val="28"/>
          <w:szCs w:val="28"/>
        </w:rPr>
        <w:t xml:space="preserve">ood and </w:t>
      </w:r>
      <w:r w:rsidR="00594682" w:rsidRPr="006C24FC">
        <w:rPr>
          <w:sz w:val="28"/>
          <w:szCs w:val="28"/>
        </w:rPr>
        <w:t>w</w:t>
      </w:r>
      <w:r w:rsidR="00147615" w:rsidRPr="006C24FC">
        <w:rPr>
          <w:sz w:val="28"/>
          <w:szCs w:val="28"/>
        </w:rPr>
        <w:t xml:space="preserve">onderful </w:t>
      </w:r>
      <w:r w:rsidR="00594682" w:rsidRPr="006C24FC">
        <w:rPr>
          <w:sz w:val="28"/>
          <w:szCs w:val="28"/>
        </w:rPr>
        <w:t>g</w:t>
      </w:r>
      <w:r w:rsidR="00147615" w:rsidRPr="006C24FC">
        <w:rPr>
          <w:sz w:val="28"/>
          <w:szCs w:val="28"/>
        </w:rPr>
        <w:t>arden</w:t>
      </w:r>
      <w:r w:rsidR="00A646E7" w:rsidRPr="006C24FC">
        <w:rPr>
          <w:sz w:val="28"/>
          <w:szCs w:val="28"/>
        </w:rPr>
        <w:t xml:space="preserve"> where we are well-connected in relationships of love, joy, peace, kindness, and all the other fruits of </w:t>
      </w:r>
      <w:r w:rsidR="00FD4229" w:rsidRPr="006C24FC">
        <w:rPr>
          <w:sz w:val="28"/>
          <w:szCs w:val="28"/>
        </w:rPr>
        <w:t>the Spirit found on the Tree of Life.</w:t>
      </w:r>
    </w:p>
    <w:p w14:paraId="7DF15379" w14:textId="05C26F87" w:rsidR="00685095" w:rsidRPr="006C24FC" w:rsidRDefault="008F770C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 xml:space="preserve">Now I realize that, in the world we live in today, my words may sound a naïve because the world we live in is anything but a </w:t>
      </w:r>
      <w:r w:rsidR="00594682" w:rsidRPr="006C24FC">
        <w:rPr>
          <w:sz w:val="28"/>
          <w:szCs w:val="28"/>
        </w:rPr>
        <w:t>g</w:t>
      </w:r>
      <w:r w:rsidRPr="006C24FC">
        <w:rPr>
          <w:sz w:val="28"/>
          <w:szCs w:val="28"/>
        </w:rPr>
        <w:t xml:space="preserve">arden of </w:t>
      </w:r>
      <w:r w:rsidR="00594682" w:rsidRPr="006C24FC">
        <w:rPr>
          <w:sz w:val="28"/>
          <w:szCs w:val="28"/>
        </w:rPr>
        <w:t>l</w:t>
      </w:r>
      <w:r w:rsidRPr="006C24FC">
        <w:rPr>
          <w:sz w:val="28"/>
          <w:szCs w:val="28"/>
        </w:rPr>
        <w:t>ove.  The world we live in seems more fractured and alienated</w:t>
      </w:r>
      <w:r w:rsidR="00FD4229" w:rsidRPr="006C24FC">
        <w:rPr>
          <w:sz w:val="28"/>
          <w:szCs w:val="28"/>
        </w:rPr>
        <w:t xml:space="preserve"> and disconnected</w:t>
      </w:r>
      <w:r w:rsidRPr="006C24FC">
        <w:rPr>
          <w:sz w:val="28"/>
          <w:szCs w:val="28"/>
        </w:rPr>
        <w:t xml:space="preserve"> from </w:t>
      </w:r>
      <w:proofErr w:type="gramStart"/>
      <w:r w:rsidRPr="006C24FC">
        <w:rPr>
          <w:sz w:val="28"/>
          <w:szCs w:val="28"/>
        </w:rPr>
        <w:t xml:space="preserve">God’s </w:t>
      </w:r>
      <w:r w:rsidR="00DE2A36" w:rsidRPr="006C24FC">
        <w:rPr>
          <w:sz w:val="28"/>
          <w:szCs w:val="28"/>
        </w:rPr>
        <w:t>g</w:t>
      </w:r>
      <w:r w:rsidRPr="006C24FC">
        <w:rPr>
          <w:sz w:val="28"/>
          <w:szCs w:val="28"/>
        </w:rPr>
        <w:t>arden</w:t>
      </w:r>
      <w:proofErr w:type="gramEnd"/>
      <w:r w:rsidRPr="006C24FC">
        <w:rPr>
          <w:sz w:val="28"/>
          <w:szCs w:val="28"/>
        </w:rPr>
        <w:t xml:space="preserve"> than ever.</w:t>
      </w:r>
    </w:p>
    <w:p w14:paraId="2E1C3C33" w14:textId="32D57AF8" w:rsidR="008F770C" w:rsidRPr="006C24FC" w:rsidRDefault="008F770C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And that’s kind of how Christians felt in the time when the Book of Revelation was written.  In many places in the Roman Empire, Christians were</w:t>
      </w:r>
      <w:r w:rsidR="00A97800" w:rsidRPr="006C24FC">
        <w:rPr>
          <w:sz w:val="28"/>
          <w:szCs w:val="28"/>
        </w:rPr>
        <w:t xml:space="preserve"> </w:t>
      </w:r>
      <w:r w:rsidRPr="006C24FC">
        <w:rPr>
          <w:sz w:val="28"/>
          <w:szCs w:val="28"/>
        </w:rPr>
        <w:t>persecuted for the</w:t>
      </w:r>
      <w:r w:rsidR="00A97800" w:rsidRPr="006C24FC">
        <w:rPr>
          <w:sz w:val="28"/>
          <w:szCs w:val="28"/>
        </w:rPr>
        <w:t xml:space="preserve">ir religious </w:t>
      </w:r>
      <w:r w:rsidRPr="006C24FC">
        <w:rPr>
          <w:sz w:val="28"/>
          <w:szCs w:val="28"/>
        </w:rPr>
        <w:t>beliefs and practices.  Some professions excluded Christians from their guilds</w:t>
      </w:r>
      <w:r w:rsidR="00A97800" w:rsidRPr="006C24FC">
        <w:rPr>
          <w:sz w:val="28"/>
          <w:szCs w:val="28"/>
        </w:rPr>
        <w:t xml:space="preserve">, leaving some </w:t>
      </w:r>
      <w:r w:rsidR="00A97800" w:rsidRPr="006C24FC">
        <w:rPr>
          <w:sz w:val="28"/>
          <w:szCs w:val="28"/>
        </w:rPr>
        <w:lastRenderedPageBreak/>
        <w:t>Christians without a job</w:t>
      </w:r>
      <w:r w:rsidRPr="006C24FC">
        <w:rPr>
          <w:sz w:val="28"/>
          <w:szCs w:val="28"/>
        </w:rPr>
        <w:t xml:space="preserve">.  Some Christians were shunned by their families, </w:t>
      </w:r>
      <w:r w:rsidR="00A97800" w:rsidRPr="006C24FC">
        <w:rPr>
          <w:sz w:val="28"/>
          <w:szCs w:val="28"/>
        </w:rPr>
        <w:t>leaving some Christians without a home.  A</w:t>
      </w:r>
      <w:r w:rsidRPr="006C24FC">
        <w:rPr>
          <w:sz w:val="28"/>
          <w:szCs w:val="28"/>
        </w:rPr>
        <w:t>nd in a few cases</w:t>
      </w:r>
      <w:r w:rsidR="00422E74" w:rsidRPr="006C24FC">
        <w:rPr>
          <w:sz w:val="28"/>
          <w:szCs w:val="28"/>
        </w:rPr>
        <w:t>,</w:t>
      </w:r>
      <w:r w:rsidRPr="006C24FC">
        <w:rPr>
          <w:sz w:val="28"/>
          <w:szCs w:val="28"/>
        </w:rPr>
        <w:t xml:space="preserve"> some Christians were martyred.  </w:t>
      </w:r>
      <w:r w:rsidR="00A97800" w:rsidRPr="006C24FC">
        <w:rPr>
          <w:sz w:val="28"/>
          <w:szCs w:val="28"/>
        </w:rPr>
        <w:t>So,</w:t>
      </w:r>
      <w:r w:rsidRPr="006C24FC">
        <w:rPr>
          <w:sz w:val="28"/>
          <w:szCs w:val="28"/>
        </w:rPr>
        <w:t xml:space="preserve"> some Christians began to </w:t>
      </w:r>
      <w:r w:rsidR="00FD4229" w:rsidRPr="006C24FC">
        <w:rPr>
          <w:sz w:val="28"/>
          <w:szCs w:val="28"/>
        </w:rPr>
        <w:t>worry and wonder</w:t>
      </w:r>
      <w:r w:rsidR="00B94657" w:rsidRPr="006C24FC">
        <w:rPr>
          <w:sz w:val="28"/>
          <w:szCs w:val="28"/>
        </w:rPr>
        <w:t xml:space="preserve">, “It sure doesn’t feel like God is leading us back to a Garden of love.” </w:t>
      </w:r>
      <w:r w:rsidRPr="006C24FC">
        <w:rPr>
          <w:sz w:val="28"/>
          <w:szCs w:val="28"/>
        </w:rPr>
        <w:t xml:space="preserve"> “</w:t>
      </w:r>
      <w:r w:rsidR="00A97800" w:rsidRPr="006C24FC">
        <w:rPr>
          <w:sz w:val="28"/>
          <w:szCs w:val="28"/>
        </w:rPr>
        <w:t>Ha</w:t>
      </w:r>
      <w:r w:rsidRPr="006C24FC">
        <w:rPr>
          <w:sz w:val="28"/>
          <w:szCs w:val="28"/>
        </w:rPr>
        <w:t>s Jesus</w:t>
      </w:r>
      <w:r w:rsidR="0041211F" w:rsidRPr="006C24FC">
        <w:rPr>
          <w:sz w:val="28"/>
          <w:szCs w:val="28"/>
        </w:rPr>
        <w:t>’</w:t>
      </w:r>
      <w:r w:rsidRPr="006C24FC">
        <w:rPr>
          <w:sz w:val="28"/>
          <w:szCs w:val="28"/>
        </w:rPr>
        <w:t xml:space="preserve"> Kingdom of Peace and Justice </w:t>
      </w:r>
      <w:r w:rsidR="00C23C71" w:rsidRPr="006C24FC">
        <w:rPr>
          <w:sz w:val="28"/>
          <w:szCs w:val="28"/>
        </w:rPr>
        <w:t>really com</w:t>
      </w:r>
      <w:r w:rsidR="0041211F" w:rsidRPr="006C24FC">
        <w:rPr>
          <w:sz w:val="28"/>
          <w:szCs w:val="28"/>
        </w:rPr>
        <w:t>e</w:t>
      </w:r>
      <w:r w:rsidR="00C23C71" w:rsidRPr="006C24FC">
        <w:rPr>
          <w:sz w:val="28"/>
          <w:szCs w:val="28"/>
        </w:rPr>
        <w:t xml:space="preserve"> near?</w:t>
      </w:r>
      <w:r w:rsidR="00FD4229" w:rsidRPr="006C24FC">
        <w:rPr>
          <w:sz w:val="28"/>
          <w:szCs w:val="28"/>
        </w:rPr>
        <w:t>”</w:t>
      </w:r>
      <w:r w:rsidR="00C23C71" w:rsidRPr="006C24FC">
        <w:rPr>
          <w:sz w:val="28"/>
          <w:szCs w:val="28"/>
        </w:rPr>
        <w:t xml:space="preserve">  </w:t>
      </w:r>
      <w:r w:rsidR="00FD4229" w:rsidRPr="006C24FC">
        <w:rPr>
          <w:sz w:val="28"/>
          <w:szCs w:val="28"/>
        </w:rPr>
        <w:t>“</w:t>
      </w:r>
      <w:r w:rsidR="00C23C71" w:rsidRPr="006C24FC">
        <w:rPr>
          <w:sz w:val="28"/>
          <w:szCs w:val="28"/>
        </w:rPr>
        <w:t>Is Jesus really the King of kings and Lord of lords?”  The Book of Revelation was written to answer these questions.</w:t>
      </w:r>
    </w:p>
    <w:p w14:paraId="0C3E3218" w14:textId="6A92E72D" w:rsidR="00C23C71" w:rsidRPr="006C24FC" w:rsidRDefault="00C23C71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Many theologians would say that we are livin</w:t>
      </w:r>
      <w:r w:rsidR="00B14511" w:rsidRPr="006C24FC">
        <w:rPr>
          <w:sz w:val="28"/>
          <w:szCs w:val="28"/>
        </w:rPr>
        <w:t xml:space="preserve">g in </w:t>
      </w:r>
      <w:r w:rsidR="005F58FD" w:rsidRPr="006C24FC">
        <w:rPr>
          <w:sz w:val="28"/>
          <w:szCs w:val="28"/>
        </w:rPr>
        <w:t>a</w:t>
      </w:r>
      <w:r w:rsidR="00B14511" w:rsidRPr="006C24FC">
        <w:rPr>
          <w:sz w:val="28"/>
          <w:szCs w:val="28"/>
        </w:rPr>
        <w:t xml:space="preserve"> time </w:t>
      </w:r>
      <w:r w:rsidR="005F58FD" w:rsidRPr="006C24FC">
        <w:rPr>
          <w:sz w:val="28"/>
          <w:szCs w:val="28"/>
        </w:rPr>
        <w:t>between</w:t>
      </w:r>
      <w:r w:rsidR="00B14511" w:rsidRPr="006C24FC">
        <w:rPr>
          <w:sz w:val="28"/>
          <w:szCs w:val="28"/>
        </w:rPr>
        <w:t xml:space="preserve"> </w:t>
      </w:r>
      <w:r w:rsidR="00DE2A36" w:rsidRPr="006C24FC">
        <w:rPr>
          <w:sz w:val="28"/>
          <w:szCs w:val="28"/>
        </w:rPr>
        <w:t>‘</w:t>
      </w:r>
      <w:r w:rsidR="00B14511" w:rsidRPr="006C24FC">
        <w:rPr>
          <w:sz w:val="28"/>
          <w:szCs w:val="28"/>
        </w:rPr>
        <w:t>The Already, B</w:t>
      </w:r>
      <w:r w:rsidRPr="006C24FC">
        <w:rPr>
          <w:sz w:val="28"/>
          <w:szCs w:val="28"/>
        </w:rPr>
        <w:t xml:space="preserve">ut </w:t>
      </w:r>
      <w:r w:rsidR="00422E74" w:rsidRPr="006C24FC">
        <w:rPr>
          <w:sz w:val="28"/>
          <w:szCs w:val="28"/>
        </w:rPr>
        <w:t>N</w:t>
      </w:r>
      <w:r w:rsidRPr="006C24FC">
        <w:rPr>
          <w:sz w:val="28"/>
          <w:szCs w:val="28"/>
        </w:rPr>
        <w:t>ot Yet,</w:t>
      </w:r>
      <w:r w:rsidR="00DE2A36" w:rsidRPr="006C24FC">
        <w:rPr>
          <w:sz w:val="28"/>
          <w:szCs w:val="28"/>
        </w:rPr>
        <w:t>’</w:t>
      </w:r>
      <w:r w:rsidRPr="006C24FC">
        <w:rPr>
          <w:sz w:val="28"/>
          <w:szCs w:val="28"/>
        </w:rPr>
        <w:t xml:space="preserve"> and theologians have used the World War II D-Day Invasion </w:t>
      </w:r>
      <w:r w:rsidR="00FD4229" w:rsidRPr="006C24FC">
        <w:rPr>
          <w:sz w:val="28"/>
          <w:szCs w:val="28"/>
        </w:rPr>
        <w:t>as a metaphor for this theological point</w:t>
      </w:r>
      <w:r w:rsidRPr="006C24FC">
        <w:rPr>
          <w:sz w:val="28"/>
          <w:szCs w:val="28"/>
        </w:rPr>
        <w:t xml:space="preserve">.  After the Allied forces had firmly established their presence on the continent of Europe, and with the industrial supply of </w:t>
      </w:r>
      <w:r w:rsidR="00DE2A36" w:rsidRPr="006C24FC">
        <w:rPr>
          <w:sz w:val="28"/>
          <w:szCs w:val="28"/>
        </w:rPr>
        <w:t>military</w:t>
      </w:r>
      <w:r w:rsidRPr="006C24FC">
        <w:rPr>
          <w:sz w:val="28"/>
          <w:szCs w:val="28"/>
        </w:rPr>
        <w:t xml:space="preserve"> </w:t>
      </w:r>
      <w:r w:rsidR="00DE2A36" w:rsidRPr="006C24FC">
        <w:rPr>
          <w:sz w:val="28"/>
          <w:szCs w:val="28"/>
        </w:rPr>
        <w:t>equipment</w:t>
      </w:r>
      <w:r w:rsidRPr="006C24FC">
        <w:rPr>
          <w:sz w:val="28"/>
          <w:szCs w:val="28"/>
        </w:rPr>
        <w:t xml:space="preserve"> coming </w:t>
      </w:r>
      <w:r w:rsidR="00B14511" w:rsidRPr="006C24FC">
        <w:rPr>
          <w:sz w:val="28"/>
          <w:szCs w:val="28"/>
        </w:rPr>
        <w:t xml:space="preserve">in every day </w:t>
      </w:r>
      <w:r w:rsidRPr="006C24FC">
        <w:rPr>
          <w:sz w:val="28"/>
          <w:szCs w:val="28"/>
        </w:rPr>
        <w:t>from the United States, the defeat of Germany was in a sense already established, but not yet complete.  There were still many battles left to fight.</w:t>
      </w:r>
    </w:p>
    <w:p w14:paraId="58B52B4B" w14:textId="77777777" w:rsidR="00FD4229" w:rsidRPr="006C24FC" w:rsidRDefault="008D3F79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In somewhat the same way, the Book of Revelation proclaims the already established and guaranteed victory of Jesus over evil, but not yet complete.</w:t>
      </w:r>
      <w:r w:rsidR="00DE2A36" w:rsidRPr="006C24FC">
        <w:rPr>
          <w:sz w:val="28"/>
          <w:szCs w:val="28"/>
        </w:rPr>
        <w:t xml:space="preserve">  Through the cross</w:t>
      </w:r>
      <w:r w:rsidR="00422E74" w:rsidRPr="006C24FC">
        <w:rPr>
          <w:sz w:val="28"/>
          <w:szCs w:val="28"/>
        </w:rPr>
        <w:t>,</w:t>
      </w:r>
      <w:r w:rsidR="00DE2A36" w:rsidRPr="006C24FC">
        <w:rPr>
          <w:sz w:val="28"/>
          <w:szCs w:val="28"/>
        </w:rPr>
        <w:t xml:space="preserve"> we have been permanently reconnected</w:t>
      </w:r>
      <w:r w:rsidR="00246E96" w:rsidRPr="006C24FC">
        <w:rPr>
          <w:sz w:val="28"/>
          <w:szCs w:val="28"/>
        </w:rPr>
        <w:t xml:space="preserve"> (</w:t>
      </w:r>
      <w:proofErr w:type="gramStart"/>
      <w:r w:rsidR="00246E96" w:rsidRPr="006C24FC">
        <w:rPr>
          <w:sz w:val="28"/>
          <w:szCs w:val="28"/>
        </w:rPr>
        <w:t>bi-connecte</w:t>
      </w:r>
      <w:r w:rsidR="0041211F" w:rsidRPr="006C24FC">
        <w:rPr>
          <w:sz w:val="28"/>
          <w:szCs w:val="28"/>
        </w:rPr>
        <w:t>d</w:t>
      </w:r>
      <w:proofErr w:type="gramEnd"/>
      <w:r w:rsidR="00246E96" w:rsidRPr="006C24FC">
        <w:rPr>
          <w:sz w:val="28"/>
          <w:szCs w:val="28"/>
        </w:rPr>
        <w:t>)</w:t>
      </w:r>
      <w:r w:rsidR="00DE2A36" w:rsidRPr="006C24FC">
        <w:rPr>
          <w:sz w:val="28"/>
          <w:szCs w:val="28"/>
        </w:rPr>
        <w:t xml:space="preserve"> </w:t>
      </w:r>
      <w:r w:rsidR="00246E96" w:rsidRPr="006C24FC">
        <w:rPr>
          <w:sz w:val="28"/>
          <w:szCs w:val="28"/>
        </w:rPr>
        <w:t>to God and neighbor, but there is still a lot of healing to be done.</w:t>
      </w:r>
      <w:r w:rsidRPr="006C24FC">
        <w:rPr>
          <w:sz w:val="28"/>
          <w:szCs w:val="28"/>
        </w:rPr>
        <w:t xml:space="preserve">  </w:t>
      </w:r>
    </w:p>
    <w:p w14:paraId="491473B9" w14:textId="2DB23AB8" w:rsidR="008D3F79" w:rsidRPr="006C24FC" w:rsidRDefault="008D3F79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 xml:space="preserve">I remember hearing a speaker who said that the story of Revelation is really the simple story of a great battle between a huge seemingly all-powerful monstrous beast and a teeny tiny little lamb.  And the followers of the lamb look on with </w:t>
      </w:r>
      <w:r w:rsidR="00246E96" w:rsidRPr="006C24FC">
        <w:rPr>
          <w:sz w:val="28"/>
          <w:szCs w:val="28"/>
        </w:rPr>
        <w:t xml:space="preserve">great </w:t>
      </w:r>
      <w:r w:rsidRPr="006C24FC">
        <w:rPr>
          <w:sz w:val="28"/>
          <w:szCs w:val="28"/>
        </w:rPr>
        <w:t xml:space="preserve">fear and trepidation, for it’s </w:t>
      </w:r>
      <w:r w:rsidR="00B14511" w:rsidRPr="006C24FC">
        <w:rPr>
          <w:sz w:val="28"/>
          <w:szCs w:val="28"/>
        </w:rPr>
        <w:t xml:space="preserve">so </w:t>
      </w:r>
      <w:r w:rsidRPr="006C24FC">
        <w:rPr>
          <w:sz w:val="28"/>
          <w:szCs w:val="28"/>
        </w:rPr>
        <w:t xml:space="preserve">plain </w:t>
      </w:r>
      <w:r w:rsidR="00B14511" w:rsidRPr="006C24FC">
        <w:rPr>
          <w:sz w:val="28"/>
          <w:szCs w:val="28"/>
        </w:rPr>
        <w:t xml:space="preserve">for any logical person </w:t>
      </w:r>
      <w:r w:rsidRPr="006C24FC">
        <w:rPr>
          <w:sz w:val="28"/>
          <w:szCs w:val="28"/>
        </w:rPr>
        <w:t xml:space="preserve">to see this battle is going to be a slaughter, </w:t>
      </w:r>
      <w:r w:rsidR="006F54E5" w:rsidRPr="006C24FC">
        <w:rPr>
          <w:sz w:val="28"/>
          <w:szCs w:val="28"/>
        </w:rPr>
        <w:t>not even a</w:t>
      </w:r>
      <w:r w:rsidRPr="006C24FC">
        <w:rPr>
          <w:sz w:val="28"/>
          <w:szCs w:val="28"/>
        </w:rPr>
        <w:t xml:space="preserve"> contest.  And indeed</w:t>
      </w:r>
      <w:r w:rsidR="00B14511" w:rsidRPr="006C24FC">
        <w:rPr>
          <w:sz w:val="28"/>
          <w:szCs w:val="28"/>
        </w:rPr>
        <w:t xml:space="preserve">, </w:t>
      </w:r>
      <w:r w:rsidRPr="006C24FC">
        <w:rPr>
          <w:sz w:val="28"/>
          <w:szCs w:val="28"/>
        </w:rPr>
        <w:t>it isn’t a contest</w:t>
      </w:r>
      <w:r w:rsidR="00B14511" w:rsidRPr="006C24FC">
        <w:rPr>
          <w:sz w:val="28"/>
          <w:szCs w:val="28"/>
        </w:rPr>
        <w:t>, not even close</w:t>
      </w:r>
      <w:r w:rsidRPr="006C24FC">
        <w:rPr>
          <w:sz w:val="28"/>
          <w:szCs w:val="28"/>
        </w:rPr>
        <w:t>.  But the surprising Good News, the clima</w:t>
      </w:r>
      <w:r w:rsidR="00422E74" w:rsidRPr="006C24FC">
        <w:rPr>
          <w:sz w:val="28"/>
          <w:szCs w:val="28"/>
        </w:rPr>
        <w:t>c</w:t>
      </w:r>
      <w:r w:rsidRPr="006C24FC">
        <w:rPr>
          <w:sz w:val="28"/>
          <w:szCs w:val="28"/>
        </w:rPr>
        <w:t xml:space="preserve">tic </w:t>
      </w:r>
      <w:r w:rsidR="005F58FD" w:rsidRPr="006C24FC">
        <w:rPr>
          <w:sz w:val="28"/>
          <w:szCs w:val="28"/>
        </w:rPr>
        <w:t>culmination</w:t>
      </w:r>
      <w:r w:rsidRPr="006C24FC">
        <w:rPr>
          <w:sz w:val="28"/>
          <w:szCs w:val="28"/>
        </w:rPr>
        <w:t xml:space="preserve"> of The Story is this:  The Lamb Wins! </w:t>
      </w:r>
      <w:r w:rsidR="005F58FD" w:rsidRPr="006C24FC">
        <w:rPr>
          <w:sz w:val="28"/>
          <w:szCs w:val="28"/>
        </w:rPr>
        <w:t>Love Wins!</w:t>
      </w:r>
    </w:p>
    <w:p w14:paraId="30A8521B" w14:textId="5A74AB1A" w:rsidR="008D3F79" w:rsidRPr="006C24FC" w:rsidRDefault="008D3F79" w:rsidP="006F54E5">
      <w:pPr>
        <w:spacing w:after="0" w:line="240" w:lineRule="auto"/>
        <w:ind w:firstLine="720"/>
        <w:rPr>
          <w:sz w:val="28"/>
          <w:szCs w:val="28"/>
        </w:rPr>
      </w:pPr>
      <w:r w:rsidRPr="006C24FC">
        <w:rPr>
          <w:sz w:val="28"/>
          <w:szCs w:val="28"/>
        </w:rPr>
        <w:t>Friends, hear and believe and live into the promis</w:t>
      </w:r>
      <w:r w:rsidR="005F58FD" w:rsidRPr="006C24FC">
        <w:rPr>
          <w:sz w:val="28"/>
          <w:szCs w:val="28"/>
        </w:rPr>
        <w:t>ed</w:t>
      </w:r>
      <w:r w:rsidRPr="006C24FC">
        <w:rPr>
          <w:sz w:val="28"/>
          <w:szCs w:val="28"/>
        </w:rPr>
        <w:t xml:space="preserve"> conclusion of </w:t>
      </w:r>
      <w:r w:rsidR="00246E96" w:rsidRPr="006C24FC">
        <w:rPr>
          <w:sz w:val="28"/>
          <w:szCs w:val="28"/>
        </w:rPr>
        <w:t>the biblical</w:t>
      </w:r>
      <w:r w:rsidRPr="006C24FC">
        <w:rPr>
          <w:sz w:val="28"/>
          <w:szCs w:val="28"/>
        </w:rPr>
        <w:t xml:space="preserve"> story.  When all is said and done and the last </w:t>
      </w:r>
      <w:r w:rsidR="00C959E4" w:rsidRPr="006C24FC">
        <w:rPr>
          <w:sz w:val="28"/>
          <w:szCs w:val="28"/>
        </w:rPr>
        <w:t xml:space="preserve">spiritual </w:t>
      </w:r>
      <w:r w:rsidR="006F54E5" w:rsidRPr="006C24FC">
        <w:rPr>
          <w:sz w:val="28"/>
          <w:szCs w:val="28"/>
        </w:rPr>
        <w:t>struggle</w:t>
      </w:r>
      <w:r w:rsidRPr="006C24FC">
        <w:rPr>
          <w:sz w:val="28"/>
          <w:szCs w:val="28"/>
        </w:rPr>
        <w:t xml:space="preserve"> with evil is </w:t>
      </w:r>
      <w:r w:rsidR="006F54E5" w:rsidRPr="006C24FC">
        <w:rPr>
          <w:sz w:val="28"/>
          <w:szCs w:val="28"/>
        </w:rPr>
        <w:t>done</w:t>
      </w:r>
      <w:r w:rsidRPr="006C24FC">
        <w:rPr>
          <w:sz w:val="28"/>
          <w:szCs w:val="28"/>
        </w:rPr>
        <w:t xml:space="preserve">, </w:t>
      </w:r>
      <w:r w:rsidR="00B14511" w:rsidRPr="006C24FC">
        <w:rPr>
          <w:sz w:val="28"/>
          <w:szCs w:val="28"/>
        </w:rPr>
        <w:t xml:space="preserve">“Every tear will be wiped away.  Death will be no more; mourning and crying and pain will be no more.”  </w:t>
      </w:r>
      <w:r w:rsidR="005B7920" w:rsidRPr="006C24FC">
        <w:rPr>
          <w:sz w:val="28"/>
          <w:szCs w:val="28"/>
        </w:rPr>
        <w:t xml:space="preserve">The home of God will be among us, and we shall </w:t>
      </w:r>
      <w:r w:rsidR="006F54E5" w:rsidRPr="006C24FC">
        <w:rPr>
          <w:sz w:val="28"/>
          <w:szCs w:val="28"/>
        </w:rPr>
        <w:t xml:space="preserve">all </w:t>
      </w:r>
      <w:r w:rsidR="005B7920" w:rsidRPr="006C24FC">
        <w:rPr>
          <w:sz w:val="28"/>
          <w:szCs w:val="28"/>
        </w:rPr>
        <w:t xml:space="preserve">feast </w:t>
      </w:r>
      <w:r w:rsidR="006F54E5" w:rsidRPr="006C24FC">
        <w:rPr>
          <w:sz w:val="28"/>
          <w:szCs w:val="28"/>
        </w:rPr>
        <w:t xml:space="preserve">together </w:t>
      </w:r>
      <w:r w:rsidR="005B7920" w:rsidRPr="006C24FC">
        <w:rPr>
          <w:sz w:val="28"/>
          <w:szCs w:val="28"/>
        </w:rPr>
        <w:t xml:space="preserve">from the Tree of Life.  </w:t>
      </w:r>
      <w:r w:rsidR="005F58FD" w:rsidRPr="006C24FC">
        <w:rPr>
          <w:sz w:val="28"/>
          <w:szCs w:val="28"/>
        </w:rPr>
        <w:t xml:space="preserve">Hear and believe </w:t>
      </w:r>
      <w:r w:rsidR="006F54E5" w:rsidRPr="006C24FC">
        <w:rPr>
          <w:sz w:val="28"/>
          <w:szCs w:val="28"/>
        </w:rPr>
        <w:t xml:space="preserve">and live into </w:t>
      </w:r>
      <w:r w:rsidR="005F58FD" w:rsidRPr="006C24FC">
        <w:rPr>
          <w:sz w:val="28"/>
          <w:szCs w:val="28"/>
        </w:rPr>
        <w:t>the Good News of our Christian Story: “[</w:t>
      </w:r>
      <w:r w:rsidR="00B14511" w:rsidRPr="006C24FC">
        <w:rPr>
          <w:sz w:val="28"/>
          <w:szCs w:val="28"/>
        </w:rPr>
        <w:t>God is</w:t>
      </w:r>
      <w:r w:rsidR="005F58FD" w:rsidRPr="006C24FC">
        <w:rPr>
          <w:sz w:val="28"/>
          <w:szCs w:val="28"/>
        </w:rPr>
        <w:t>]</w:t>
      </w:r>
      <w:r w:rsidR="00B14511" w:rsidRPr="006C24FC">
        <w:rPr>
          <w:sz w:val="28"/>
          <w:szCs w:val="28"/>
        </w:rPr>
        <w:t xml:space="preserve"> making all things new</w:t>
      </w:r>
      <w:r w:rsidR="006F54E5" w:rsidRPr="006C24FC">
        <w:rPr>
          <w:sz w:val="28"/>
          <w:szCs w:val="28"/>
        </w:rPr>
        <w:t>,]” permanently connected.</w:t>
      </w:r>
    </w:p>
    <w:p w14:paraId="72156685" w14:textId="77777777" w:rsidR="00B14511" w:rsidRPr="006C24FC" w:rsidRDefault="00B14511" w:rsidP="006F54E5">
      <w:pPr>
        <w:spacing w:after="0" w:line="240" w:lineRule="auto"/>
        <w:rPr>
          <w:sz w:val="28"/>
          <w:szCs w:val="28"/>
        </w:rPr>
      </w:pPr>
    </w:p>
    <w:p w14:paraId="164A43E3" w14:textId="77777777" w:rsidR="0020417F" w:rsidRPr="006C24FC" w:rsidRDefault="0020417F" w:rsidP="006F54E5">
      <w:pPr>
        <w:spacing w:after="0" w:line="240" w:lineRule="auto"/>
        <w:rPr>
          <w:sz w:val="28"/>
          <w:szCs w:val="28"/>
        </w:rPr>
      </w:pPr>
      <w:r w:rsidRPr="006C24FC">
        <w:rPr>
          <w:sz w:val="28"/>
          <w:szCs w:val="28"/>
        </w:rPr>
        <w:t>Let us Pray:</w:t>
      </w:r>
    </w:p>
    <w:p w14:paraId="3EE77962" w14:textId="2E99FD2E" w:rsidR="00147615" w:rsidRPr="006C24FC" w:rsidRDefault="0020417F" w:rsidP="006F54E5">
      <w:pPr>
        <w:spacing w:after="0" w:line="240" w:lineRule="auto"/>
        <w:rPr>
          <w:sz w:val="28"/>
          <w:szCs w:val="28"/>
        </w:rPr>
      </w:pPr>
      <w:r w:rsidRPr="006C24FC">
        <w:rPr>
          <w:sz w:val="28"/>
          <w:szCs w:val="28"/>
        </w:rPr>
        <w:t xml:space="preserve">O Wonderful Creator, </w:t>
      </w:r>
      <w:r w:rsidR="00C959E4" w:rsidRPr="006C24FC">
        <w:rPr>
          <w:sz w:val="28"/>
          <w:szCs w:val="28"/>
        </w:rPr>
        <w:t>t</w:t>
      </w:r>
      <w:r w:rsidR="00A102C5" w:rsidRPr="006C24FC">
        <w:rPr>
          <w:sz w:val="28"/>
          <w:szCs w:val="28"/>
        </w:rPr>
        <w:t xml:space="preserve">he </w:t>
      </w:r>
      <w:r w:rsidR="00C959E4" w:rsidRPr="006C24FC">
        <w:rPr>
          <w:sz w:val="28"/>
          <w:szCs w:val="28"/>
        </w:rPr>
        <w:t>s</w:t>
      </w:r>
      <w:r w:rsidR="00A102C5" w:rsidRPr="006C24FC">
        <w:rPr>
          <w:sz w:val="28"/>
          <w:szCs w:val="28"/>
        </w:rPr>
        <w:t xml:space="preserve">tory of </w:t>
      </w:r>
      <w:r w:rsidRPr="006C24FC">
        <w:rPr>
          <w:sz w:val="28"/>
          <w:szCs w:val="28"/>
        </w:rPr>
        <w:t>your steadfast love</w:t>
      </w:r>
      <w:r w:rsidR="00C959E4" w:rsidRPr="006C24FC">
        <w:rPr>
          <w:sz w:val="28"/>
          <w:szCs w:val="28"/>
        </w:rPr>
        <w:t xml:space="preserve">, </w:t>
      </w:r>
      <w:r w:rsidRPr="006C24FC">
        <w:rPr>
          <w:sz w:val="28"/>
          <w:szCs w:val="28"/>
        </w:rPr>
        <w:t>commitment</w:t>
      </w:r>
      <w:r w:rsidR="00C959E4" w:rsidRPr="006C24FC">
        <w:rPr>
          <w:sz w:val="28"/>
          <w:szCs w:val="28"/>
        </w:rPr>
        <w:t>, and connection</w:t>
      </w:r>
      <w:r w:rsidRPr="006C24FC">
        <w:rPr>
          <w:sz w:val="28"/>
          <w:szCs w:val="28"/>
        </w:rPr>
        <w:t xml:space="preserve"> to your creation </w:t>
      </w:r>
      <w:r w:rsidR="00A102C5" w:rsidRPr="006C24FC">
        <w:rPr>
          <w:sz w:val="28"/>
          <w:szCs w:val="28"/>
        </w:rPr>
        <w:t xml:space="preserve">is beyond our comprehension, and the blessings of your grace and mercy </w:t>
      </w:r>
      <w:r w:rsidR="0041211F" w:rsidRPr="006C24FC">
        <w:rPr>
          <w:sz w:val="28"/>
          <w:szCs w:val="28"/>
        </w:rPr>
        <w:t xml:space="preserve">are </w:t>
      </w:r>
      <w:r w:rsidR="00A102C5" w:rsidRPr="006C24FC">
        <w:rPr>
          <w:sz w:val="28"/>
          <w:szCs w:val="28"/>
        </w:rPr>
        <w:t xml:space="preserve">beyond our wildest hopes and dreams.  May the fruit of your Tree of Life blossom forth in the Garden of this </w:t>
      </w:r>
      <w:r w:rsidR="0041211F" w:rsidRPr="006C24FC">
        <w:rPr>
          <w:sz w:val="28"/>
          <w:szCs w:val="28"/>
        </w:rPr>
        <w:t>c</w:t>
      </w:r>
      <w:r w:rsidR="00A102C5" w:rsidRPr="006C24FC">
        <w:rPr>
          <w:sz w:val="28"/>
          <w:szCs w:val="28"/>
        </w:rPr>
        <w:t xml:space="preserve">hurch.  Following in the footsteps of your Son, Jesus Christ our Lord, may we eagerly till the soil of your creation with kindness and joy, </w:t>
      </w:r>
      <w:proofErr w:type="gramStart"/>
      <w:r w:rsidR="00A102C5" w:rsidRPr="006C24FC">
        <w:rPr>
          <w:sz w:val="28"/>
          <w:szCs w:val="28"/>
        </w:rPr>
        <w:t>mercy</w:t>
      </w:r>
      <w:proofErr w:type="gramEnd"/>
      <w:r w:rsidR="00A102C5" w:rsidRPr="006C24FC">
        <w:rPr>
          <w:sz w:val="28"/>
          <w:szCs w:val="28"/>
        </w:rPr>
        <w:t xml:space="preserve"> and peace, hope and humility, that you might reap a harvest of love.  Amen.</w:t>
      </w:r>
    </w:p>
    <w:p w14:paraId="0BBBBCC9" w14:textId="3C46210B" w:rsidR="00C959E4" w:rsidRPr="006C24FC" w:rsidRDefault="00C959E4" w:rsidP="006F54E5">
      <w:pPr>
        <w:spacing w:after="0" w:line="240" w:lineRule="auto"/>
        <w:rPr>
          <w:sz w:val="28"/>
          <w:szCs w:val="28"/>
        </w:rPr>
      </w:pPr>
    </w:p>
    <w:p w14:paraId="696E7B69" w14:textId="4CFABA9A" w:rsidR="00C959E4" w:rsidRPr="006C24FC" w:rsidRDefault="00C959E4" w:rsidP="006F54E5">
      <w:pPr>
        <w:spacing w:after="0" w:line="240" w:lineRule="auto"/>
        <w:rPr>
          <w:sz w:val="28"/>
          <w:szCs w:val="28"/>
        </w:rPr>
      </w:pPr>
      <w:r w:rsidRPr="006C24FC">
        <w:rPr>
          <w:sz w:val="28"/>
          <w:szCs w:val="28"/>
        </w:rPr>
        <w:t>David A. Cagle</w:t>
      </w:r>
    </w:p>
    <w:p w14:paraId="49D58A20" w14:textId="13FA8F14" w:rsidR="00C959E4" w:rsidRPr="006C24FC" w:rsidRDefault="00C959E4" w:rsidP="006F54E5">
      <w:pPr>
        <w:spacing w:after="0" w:line="240" w:lineRule="auto"/>
        <w:rPr>
          <w:sz w:val="28"/>
          <w:szCs w:val="28"/>
        </w:rPr>
      </w:pPr>
      <w:r w:rsidRPr="006C24FC">
        <w:rPr>
          <w:sz w:val="28"/>
          <w:szCs w:val="28"/>
        </w:rPr>
        <w:t>April 3, 2022</w:t>
      </w:r>
    </w:p>
    <w:sectPr w:rsidR="00C959E4" w:rsidRPr="006C24FC" w:rsidSect="006C24FC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2D9E8" w14:textId="77777777" w:rsidR="00215848" w:rsidRDefault="00215848" w:rsidP="004B759D">
      <w:pPr>
        <w:spacing w:after="0" w:line="240" w:lineRule="auto"/>
      </w:pPr>
      <w:r>
        <w:separator/>
      </w:r>
    </w:p>
  </w:endnote>
  <w:endnote w:type="continuationSeparator" w:id="0">
    <w:p w14:paraId="6B3A2E3E" w14:textId="77777777" w:rsidR="00215848" w:rsidRDefault="00215848" w:rsidP="004B7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583642"/>
      <w:docPartObj>
        <w:docPartGallery w:val="Page Numbers (Bottom of Page)"/>
        <w:docPartUnique/>
      </w:docPartObj>
    </w:sdtPr>
    <w:sdtEndPr/>
    <w:sdtContent>
      <w:p w14:paraId="7007CB94" w14:textId="77777777" w:rsidR="008D3F79" w:rsidRDefault="003704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02C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19F163" w14:textId="77777777" w:rsidR="008D3F79" w:rsidRDefault="008D3F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69702" w14:textId="77777777" w:rsidR="00215848" w:rsidRDefault="00215848" w:rsidP="004B759D">
      <w:pPr>
        <w:spacing w:after="0" w:line="240" w:lineRule="auto"/>
      </w:pPr>
      <w:r>
        <w:separator/>
      </w:r>
    </w:p>
  </w:footnote>
  <w:footnote w:type="continuationSeparator" w:id="0">
    <w:p w14:paraId="736E478D" w14:textId="77777777" w:rsidR="00215848" w:rsidRDefault="00215848" w:rsidP="004B75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jQwsDA3MLY0MrdQ0lEKTi0uzszPAykwqgUAlnXZ5SwAAAA="/>
  </w:docVars>
  <w:rsids>
    <w:rsidRoot w:val="00DD09B5"/>
    <w:rsid w:val="000375FE"/>
    <w:rsid w:val="00045D9B"/>
    <w:rsid w:val="000E6A68"/>
    <w:rsid w:val="00147615"/>
    <w:rsid w:val="00167341"/>
    <w:rsid w:val="001C134D"/>
    <w:rsid w:val="001F72A8"/>
    <w:rsid w:val="002014A2"/>
    <w:rsid w:val="0020417F"/>
    <w:rsid w:val="00215848"/>
    <w:rsid w:val="00246E96"/>
    <w:rsid w:val="002B3A60"/>
    <w:rsid w:val="002F12CC"/>
    <w:rsid w:val="003558C6"/>
    <w:rsid w:val="0037040B"/>
    <w:rsid w:val="00375878"/>
    <w:rsid w:val="003F755D"/>
    <w:rsid w:val="0041211F"/>
    <w:rsid w:val="00422E74"/>
    <w:rsid w:val="00425458"/>
    <w:rsid w:val="004377FC"/>
    <w:rsid w:val="004A236A"/>
    <w:rsid w:val="004B759D"/>
    <w:rsid w:val="004D00EC"/>
    <w:rsid w:val="005364A5"/>
    <w:rsid w:val="00594682"/>
    <w:rsid w:val="005B7920"/>
    <w:rsid w:val="005F58FD"/>
    <w:rsid w:val="006135DC"/>
    <w:rsid w:val="00685095"/>
    <w:rsid w:val="006C24FC"/>
    <w:rsid w:val="006E6CD4"/>
    <w:rsid w:val="006F54E5"/>
    <w:rsid w:val="007E45EF"/>
    <w:rsid w:val="008475BC"/>
    <w:rsid w:val="008A08F0"/>
    <w:rsid w:val="008D3F79"/>
    <w:rsid w:val="008F770C"/>
    <w:rsid w:val="009423CC"/>
    <w:rsid w:val="009F0EFB"/>
    <w:rsid w:val="00A102C5"/>
    <w:rsid w:val="00A646E7"/>
    <w:rsid w:val="00A94F2C"/>
    <w:rsid w:val="00A97800"/>
    <w:rsid w:val="00B14511"/>
    <w:rsid w:val="00B254D5"/>
    <w:rsid w:val="00B4131D"/>
    <w:rsid w:val="00B94657"/>
    <w:rsid w:val="00BF6122"/>
    <w:rsid w:val="00C22B2C"/>
    <w:rsid w:val="00C23C71"/>
    <w:rsid w:val="00C67A47"/>
    <w:rsid w:val="00C92295"/>
    <w:rsid w:val="00C959E4"/>
    <w:rsid w:val="00D9558C"/>
    <w:rsid w:val="00DD09B5"/>
    <w:rsid w:val="00DE2A36"/>
    <w:rsid w:val="00E16EFF"/>
    <w:rsid w:val="00E25256"/>
    <w:rsid w:val="00E64A2A"/>
    <w:rsid w:val="00F13E92"/>
    <w:rsid w:val="00F61F51"/>
    <w:rsid w:val="00F678E7"/>
    <w:rsid w:val="00FD4229"/>
    <w:rsid w:val="00FE1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73A3C"/>
  <w15:docId w15:val="{97C376E7-73CC-496D-A926-BF8C974F2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4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B7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759D"/>
  </w:style>
  <w:style w:type="paragraph" w:styleId="Footer">
    <w:name w:val="footer"/>
    <w:basedOn w:val="Normal"/>
    <w:link w:val="FooterChar"/>
    <w:uiPriority w:val="99"/>
    <w:unhideWhenUsed/>
    <w:rsid w:val="004B7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5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90</Words>
  <Characters>7925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rst Presbyterian Church</Company>
  <LinksUpToDate>false</LinksUpToDate>
  <CharactersWithSpaces>9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e Point</dc:creator>
  <cp:lastModifiedBy>Church Administrator</cp:lastModifiedBy>
  <cp:revision>2</cp:revision>
  <cp:lastPrinted>2022-04-04T17:21:00Z</cp:lastPrinted>
  <dcterms:created xsi:type="dcterms:W3CDTF">2022-04-04T17:22:00Z</dcterms:created>
  <dcterms:modified xsi:type="dcterms:W3CDTF">2022-04-04T17:22:00Z</dcterms:modified>
</cp:coreProperties>
</file>